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509153" w14:textId="28D23249" w:rsidR="001014B5" w:rsidRPr="00F2023C" w:rsidRDefault="00382F38" w:rsidP="00382F3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82F38">
        <w:rPr>
          <w:rFonts w:ascii="Times New Roman" w:eastAsia="Times New Roman" w:hAnsi="Times New Roman" w:cs="Times New Roman"/>
          <w:b/>
          <w:caps/>
          <w:sz w:val="24"/>
          <w:szCs w:val="24"/>
        </w:rPr>
        <w:t>Запрос коммерческих предложений</w:t>
      </w:r>
    </w:p>
    <w:p w14:paraId="13856523" w14:textId="77777777" w:rsidR="001014B5" w:rsidRPr="00C15C66" w:rsidRDefault="001014B5" w:rsidP="00DC2D4E">
      <w:pPr>
        <w:pStyle w:val="DAIbodycopy"/>
        <w:spacing w:line="240" w:lineRule="auto"/>
        <w:jc w:val="center"/>
        <w:rPr>
          <w:rFonts w:ascii="Times New Roman" w:hAnsi="Times New Roman"/>
          <w:sz w:val="24"/>
          <w:szCs w:val="24"/>
        </w:rPr>
      </w:pPr>
    </w:p>
    <w:tbl>
      <w:tblPr>
        <w:tblStyle w:val="af3"/>
        <w:tblW w:w="0" w:type="auto"/>
        <w:tblInd w:w="-10" w:type="dxa"/>
        <w:tblLook w:val="04A0" w:firstRow="1" w:lastRow="0" w:firstColumn="1" w:lastColumn="0" w:noHBand="0" w:noVBand="1"/>
      </w:tblPr>
      <w:tblGrid>
        <w:gridCol w:w="562"/>
        <w:gridCol w:w="2704"/>
        <w:gridCol w:w="6945"/>
      </w:tblGrid>
      <w:tr w:rsidR="00DF471A" w14:paraId="667A7169" w14:textId="77777777" w:rsidTr="00DF471A">
        <w:trPr>
          <w:trHeight w:val="473"/>
        </w:trPr>
        <w:tc>
          <w:tcPr>
            <w:tcW w:w="562" w:type="dxa"/>
          </w:tcPr>
          <w:p w14:paraId="655B2AA8" w14:textId="77777777" w:rsidR="00DF471A" w:rsidRPr="008A6E04" w:rsidRDefault="00DF471A" w:rsidP="00DF471A">
            <w:pPr>
              <w:pStyle w:val="a3"/>
              <w:numPr>
                <w:ilvl w:val="0"/>
                <w:numId w:val="25"/>
              </w:numPr>
              <w:ind w:left="457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</w:p>
        </w:tc>
        <w:tc>
          <w:tcPr>
            <w:tcW w:w="2704" w:type="dxa"/>
          </w:tcPr>
          <w:p w14:paraId="758066C4" w14:textId="77777777" w:rsidR="00DF471A" w:rsidRPr="005E1E02" w:rsidRDefault="00DF471A" w:rsidP="00B76CA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E1E02">
              <w:rPr>
                <w:rFonts w:asciiTheme="majorBidi" w:hAnsiTheme="majorBidi" w:cstheme="majorBidi"/>
                <w:sz w:val="24"/>
                <w:szCs w:val="24"/>
              </w:rPr>
              <w:t>Заказчик:</w:t>
            </w:r>
          </w:p>
        </w:tc>
        <w:tc>
          <w:tcPr>
            <w:tcW w:w="6945" w:type="dxa"/>
          </w:tcPr>
          <w:p w14:paraId="77B9DF97" w14:textId="07512217" w:rsidR="00DF471A" w:rsidRPr="00DC1706" w:rsidRDefault="00762F4D" w:rsidP="0080080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ЗАО</w:t>
            </w:r>
            <w:r w:rsidR="00DF471A" w:rsidRPr="005E1E02">
              <w:rPr>
                <w:rFonts w:asciiTheme="majorBidi" w:hAnsiTheme="majorBidi" w:cstheme="majorBidi"/>
                <w:sz w:val="24"/>
                <w:szCs w:val="24"/>
              </w:rPr>
              <w:t xml:space="preserve"> «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Партнер КейДжи</w:t>
            </w:r>
            <w:r w:rsidR="00DF471A" w:rsidRPr="005E1E02">
              <w:rPr>
                <w:rFonts w:asciiTheme="majorBidi" w:hAnsiTheme="majorBidi" w:cstheme="majorBidi"/>
                <w:sz w:val="24"/>
                <w:szCs w:val="24"/>
              </w:rPr>
              <w:t>»</w:t>
            </w:r>
            <w:r w:rsidR="00F1765F" w:rsidRPr="0080080E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DC1706">
              <w:rPr>
                <w:rFonts w:asciiTheme="majorBidi" w:hAnsiTheme="majorBidi" w:cstheme="majorBidi"/>
                <w:sz w:val="24"/>
                <w:szCs w:val="24"/>
              </w:rPr>
              <w:t>(сеть гипермар</w:t>
            </w:r>
            <w:r w:rsidR="0080080E">
              <w:rPr>
                <w:rFonts w:asciiTheme="majorBidi" w:hAnsiTheme="majorBidi" w:cstheme="majorBidi"/>
                <w:sz w:val="24"/>
                <w:szCs w:val="24"/>
              </w:rPr>
              <w:t>кетов «Фрунзе»</w:t>
            </w:r>
            <w:r w:rsidR="00DC170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5CF53FB5" w14:textId="77777777" w:rsidR="008D0BC1" w:rsidRPr="0080080E" w:rsidRDefault="008D0BC1" w:rsidP="00B76CA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FDE61C2" w14:textId="28C14227" w:rsidR="008D0BC1" w:rsidRDefault="0080080E" w:rsidP="00B2426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Сеть гипермаркетов «Фрунзе» является</w:t>
            </w:r>
            <w:r w:rsidR="00DC1706" w:rsidRPr="00DC170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одним </w:t>
            </w:r>
            <w:r w:rsidR="00DC1706" w:rsidRPr="00DC1706">
              <w:rPr>
                <w:rFonts w:asciiTheme="majorBidi" w:hAnsiTheme="majorBidi" w:cstheme="majorBidi"/>
                <w:sz w:val="24"/>
                <w:szCs w:val="24"/>
              </w:rPr>
              <w:t>из крупнейших в продуктовых ритейлеров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в Кыргызской </w:t>
            </w:r>
            <w:r w:rsidR="001B6F6A">
              <w:rPr>
                <w:rFonts w:asciiTheme="majorBidi" w:hAnsiTheme="majorBidi" w:cstheme="majorBidi"/>
                <w:sz w:val="24"/>
                <w:szCs w:val="24"/>
              </w:rPr>
              <w:t>Республике</w:t>
            </w:r>
            <w:r w:rsidR="00DC1706" w:rsidRPr="00DC1706">
              <w:rPr>
                <w:rFonts w:asciiTheme="majorBidi" w:hAnsiTheme="majorBidi" w:cstheme="majorBidi"/>
                <w:sz w:val="24"/>
                <w:szCs w:val="24"/>
              </w:rPr>
              <w:t>. Основан</w:t>
            </w:r>
            <w:r w:rsidR="00A00AE3">
              <w:rPr>
                <w:rFonts w:asciiTheme="majorBidi" w:hAnsiTheme="majorBidi" w:cstheme="majorBidi"/>
                <w:sz w:val="24"/>
                <w:szCs w:val="24"/>
              </w:rPr>
              <w:t>ная</w:t>
            </w:r>
            <w:r w:rsidR="00DC1706" w:rsidRPr="00DC1706">
              <w:rPr>
                <w:rFonts w:asciiTheme="majorBidi" w:hAnsiTheme="majorBidi" w:cstheme="majorBidi"/>
                <w:sz w:val="24"/>
                <w:szCs w:val="24"/>
              </w:rPr>
              <w:t xml:space="preserve"> в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011</w:t>
            </w:r>
            <w:r w:rsidR="00DC1706" w:rsidRPr="00DC1706">
              <w:rPr>
                <w:rFonts w:asciiTheme="majorBidi" w:hAnsiTheme="majorBidi" w:cstheme="majorBidi"/>
                <w:sz w:val="24"/>
                <w:szCs w:val="24"/>
              </w:rPr>
              <w:t xml:space="preserve"> году</w:t>
            </w:r>
            <w:r w:rsidR="009713AF">
              <w:rPr>
                <w:rFonts w:asciiTheme="majorBidi" w:hAnsiTheme="majorBidi" w:cstheme="majorBidi"/>
                <w:sz w:val="24"/>
                <w:szCs w:val="24"/>
              </w:rPr>
              <w:t xml:space="preserve">, сеть </w:t>
            </w:r>
            <w:r w:rsidR="00547A31">
              <w:rPr>
                <w:rFonts w:asciiTheme="majorBidi" w:hAnsiTheme="majorBidi" w:cstheme="majorBidi"/>
                <w:sz w:val="24"/>
                <w:szCs w:val="24"/>
              </w:rPr>
              <w:t>магазинов расширилась</w:t>
            </w:r>
            <w:r w:rsidR="00DC1706" w:rsidRPr="00DC170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E5663B" w:rsidRPr="00E5663B">
              <w:rPr>
                <w:rFonts w:asciiTheme="majorBidi" w:hAnsiTheme="majorBidi" w:cstheme="majorBidi"/>
                <w:sz w:val="24"/>
                <w:szCs w:val="24"/>
              </w:rPr>
              <w:t>до 47 магазинов и представлена в 7 населенных пунктах</w:t>
            </w:r>
            <w:r w:rsidR="00DC1706" w:rsidRPr="00DC1706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="0093584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9F35115" w14:textId="79D25337" w:rsidR="0093584C" w:rsidRPr="008D0BC1" w:rsidRDefault="0093584C" w:rsidP="00B2426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3584C">
              <w:rPr>
                <w:rFonts w:asciiTheme="majorBidi" w:hAnsiTheme="majorBidi" w:cstheme="majorBidi"/>
                <w:sz w:val="24"/>
                <w:szCs w:val="24"/>
              </w:rPr>
              <w:t>Компания активно следует главной цели – предоставить покупателям широкий ассортимент товаров и услуг по самым выгодным ценам. Достигать своей цели компании помогает по-настоящему сплоченная команда из более 2 800 тысяч человек.</w:t>
            </w:r>
          </w:p>
        </w:tc>
      </w:tr>
      <w:tr w:rsidR="00DF471A" w:rsidRPr="00DC2D4E" w14:paraId="4C62C206" w14:textId="77777777" w:rsidTr="00DF471A">
        <w:trPr>
          <w:trHeight w:val="631"/>
        </w:trPr>
        <w:tc>
          <w:tcPr>
            <w:tcW w:w="562" w:type="dxa"/>
          </w:tcPr>
          <w:p w14:paraId="025DC0BC" w14:textId="77777777" w:rsidR="00DF471A" w:rsidRPr="008D0BC1" w:rsidRDefault="00DF471A" w:rsidP="00DF471A">
            <w:pPr>
              <w:pStyle w:val="a3"/>
              <w:numPr>
                <w:ilvl w:val="0"/>
                <w:numId w:val="25"/>
              </w:numPr>
              <w:ind w:left="457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704" w:type="dxa"/>
          </w:tcPr>
          <w:p w14:paraId="61B79BE0" w14:textId="77777777" w:rsidR="00DF471A" w:rsidRDefault="00DF471A" w:rsidP="00B76CA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Наименование выполняемой работы</w:t>
            </w:r>
            <w:r w:rsidRPr="00BE0085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945" w:type="dxa"/>
          </w:tcPr>
          <w:p w14:paraId="5BE3C754" w14:textId="77B99521" w:rsidR="00DF471A" w:rsidRPr="00DC2D4E" w:rsidRDefault="003C5A10" w:rsidP="000207BF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Р</w:t>
            </w:r>
            <w:r w:rsidRPr="003C5A10">
              <w:rPr>
                <w:rFonts w:asciiTheme="majorBidi" w:hAnsiTheme="majorBidi" w:cstheme="majorBidi"/>
                <w:sz w:val="24"/>
                <w:szCs w:val="24"/>
              </w:rPr>
              <w:t>азработк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а</w:t>
            </w:r>
            <w:r w:rsidRPr="003C5A10">
              <w:rPr>
                <w:rFonts w:asciiTheme="majorBidi" w:hAnsiTheme="majorBidi" w:cstheme="majorBidi"/>
                <w:sz w:val="24"/>
                <w:szCs w:val="24"/>
              </w:rPr>
              <w:t xml:space="preserve"> и внедрени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е</w:t>
            </w:r>
            <w:r w:rsidRPr="003C5A1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C5CDD" w:rsidRPr="005D4D32">
              <w:rPr>
                <w:rFonts w:asciiTheme="majorBidi" w:hAnsiTheme="majorBidi" w:cstheme="majorBidi"/>
                <w:sz w:val="24"/>
                <w:szCs w:val="24"/>
              </w:rPr>
              <w:t>системы менеджмента качества</w:t>
            </w:r>
            <w:r w:rsidRPr="005D4D32">
              <w:rPr>
                <w:rFonts w:asciiTheme="majorBidi" w:hAnsiTheme="majorBidi" w:cstheme="majorBidi"/>
                <w:sz w:val="24"/>
                <w:szCs w:val="24"/>
              </w:rPr>
              <w:t xml:space="preserve"> на основе требований международн</w:t>
            </w:r>
            <w:r w:rsidR="00762F4D" w:rsidRPr="005D4D32">
              <w:rPr>
                <w:rFonts w:asciiTheme="majorBidi" w:hAnsiTheme="majorBidi" w:cstheme="majorBidi"/>
                <w:sz w:val="24"/>
                <w:szCs w:val="24"/>
              </w:rPr>
              <w:t>ого</w:t>
            </w:r>
            <w:r w:rsidRPr="005D4D32">
              <w:rPr>
                <w:rFonts w:asciiTheme="majorBidi" w:hAnsiTheme="majorBidi" w:cstheme="majorBidi"/>
                <w:sz w:val="24"/>
                <w:szCs w:val="24"/>
              </w:rPr>
              <w:t xml:space="preserve"> стандарт</w:t>
            </w:r>
            <w:r w:rsidR="00762F4D" w:rsidRPr="005D4D32">
              <w:rPr>
                <w:rFonts w:asciiTheme="majorBidi" w:hAnsiTheme="majorBidi" w:cstheme="majorBidi"/>
                <w:sz w:val="24"/>
                <w:szCs w:val="24"/>
              </w:rPr>
              <w:t>а</w:t>
            </w:r>
            <w:r w:rsidRPr="005D4D32">
              <w:rPr>
                <w:rFonts w:asciiTheme="majorBidi" w:hAnsiTheme="majorBidi" w:cstheme="majorBidi"/>
                <w:sz w:val="24"/>
                <w:szCs w:val="24"/>
              </w:rPr>
              <w:t xml:space="preserve"> ISO 9001:2015 «Системы менеджмента качества</w:t>
            </w:r>
            <w:r w:rsidR="004C5CDD" w:rsidRPr="005D4D32">
              <w:rPr>
                <w:rFonts w:asciiTheme="majorBidi" w:hAnsiTheme="majorBidi" w:cstheme="majorBidi"/>
                <w:sz w:val="24"/>
                <w:szCs w:val="24"/>
              </w:rPr>
              <w:t>. Требования</w:t>
            </w:r>
            <w:r w:rsidRPr="005D4D32">
              <w:rPr>
                <w:rFonts w:asciiTheme="majorBidi" w:hAnsiTheme="majorBidi" w:cstheme="majorBidi"/>
                <w:sz w:val="24"/>
                <w:szCs w:val="24"/>
              </w:rPr>
              <w:t>»</w:t>
            </w:r>
            <w:r w:rsidRPr="003C5A1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DF471A" w:rsidRPr="00DC2D4E" w14:paraId="4324BF78" w14:textId="77777777" w:rsidTr="00DF471A">
        <w:trPr>
          <w:trHeight w:val="693"/>
        </w:trPr>
        <w:tc>
          <w:tcPr>
            <w:tcW w:w="562" w:type="dxa"/>
          </w:tcPr>
          <w:p w14:paraId="03BA3839" w14:textId="77777777" w:rsidR="00DF471A" w:rsidRPr="008A6E04" w:rsidRDefault="00DF471A" w:rsidP="00DF471A">
            <w:pPr>
              <w:pStyle w:val="a3"/>
              <w:numPr>
                <w:ilvl w:val="0"/>
                <w:numId w:val="25"/>
              </w:numPr>
              <w:ind w:left="457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704" w:type="dxa"/>
          </w:tcPr>
          <w:p w14:paraId="1A0BA698" w14:textId="77777777" w:rsidR="00DF471A" w:rsidRPr="00714E1F" w:rsidRDefault="00DF471A" w:rsidP="00B76CA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D2479">
              <w:rPr>
                <w:rFonts w:asciiTheme="majorBidi" w:hAnsiTheme="majorBidi" w:cstheme="majorBidi"/>
                <w:sz w:val="24"/>
                <w:szCs w:val="24"/>
              </w:rPr>
              <w:t>Содержание работы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945" w:type="dxa"/>
          </w:tcPr>
          <w:p w14:paraId="6527CE5D" w14:textId="259B1C69" w:rsidR="00D63178" w:rsidRPr="00223976" w:rsidRDefault="00223976" w:rsidP="00FA001C">
            <w:pPr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lang w:eastAsia="en-GB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lang w:eastAsia="en-GB"/>
              </w:rPr>
              <w:t>Р</w:t>
            </w:r>
            <w:r w:rsidRPr="00223976">
              <w:rPr>
                <w:rFonts w:ascii="Times New Roman" w:hAnsi="Times New Roman" w:cs="Times New Roman"/>
                <w:bCs/>
                <w:color w:val="000000"/>
                <w:sz w:val="24"/>
                <w:lang w:eastAsia="en-GB"/>
              </w:rPr>
              <w:t>азработ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lang w:eastAsia="en-GB"/>
              </w:rPr>
              <w:t>ка</w:t>
            </w:r>
            <w:r w:rsidRPr="00223976">
              <w:rPr>
                <w:rFonts w:ascii="Times New Roman" w:hAnsi="Times New Roman" w:cs="Times New Roman"/>
                <w:bCs/>
                <w:color w:val="000000"/>
                <w:sz w:val="24"/>
                <w:lang w:eastAsia="en-GB"/>
              </w:rPr>
              <w:t xml:space="preserve"> и внедр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lang w:eastAsia="en-GB"/>
              </w:rPr>
              <w:t>ение</w:t>
            </w:r>
            <w:r w:rsidRPr="00223976">
              <w:rPr>
                <w:rFonts w:ascii="Times New Roman" w:hAnsi="Times New Roman" w:cs="Times New Roman"/>
                <w:bCs/>
                <w:color w:val="000000"/>
                <w:sz w:val="24"/>
                <w:lang w:eastAsia="en-GB"/>
              </w:rPr>
              <w:t xml:space="preserve"> </w:t>
            </w:r>
            <w:r w:rsidRPr="005D4D32">
              <w:rPr>
                <w:rFonts w:ascii="Times New Roman" w:hAnsi="Times New Roman" w:cs="Times New Roman"/>
                <w:bCs/>
                <w:color w:val="000000"/>
                <w:sz w:val="24"/>
                <w:lang w:eastAsia="en-GB"/>
              </w:rPr>
              <w:t>системы менеджмента</w:t>
            </w:r>
            <w:r w:rsidR="004C5CDD" w:rsidRPr="005D4D32">
              <w:rPr>
                <w:rFonts w:ascii="Times New Roman" w:hAnsi="Times New Roman" w:cs="Times New Roman"/>
                <w:bCs/>
                <w:color w:val="000000"/>
                <w:sz w:val="24"/>
                <w:lang w:eastAsia="en-GB"/>
              </w:rPr>
              <w:t xml:space="preserve"> качества</w:t>
            </w:r>
            <w:r w:rsidRPr="005D4D32">
              <w:rPr>
                <w:rFonts w:ascii="Times New Roman" w:hAnsi="Times New Roman" w:cs="Times New Roman"/>
                <w:bCs/>
                <w:color w:val="000000"/>
                <w:sz w:val="24"/>
                <w:lang w:eastAsia="en-GB"/>
              </w:rPr>
              <w:t xml:space="preserve"> на основе </w:t>
            </w:r>
            <w:r w:rsidR="004C5CDD" w:rsidRPr="005D4D32">
              <w:rPr>
                <w:rFonts w:ascii="Times New Roman" w:hAnsi="Times New Roman" w:cs="Times New Roman"/>
                <w:bCs/>
                <w:color w:val="000000"/>
                <w:sz w:val="24"/>
                <w:lang w:eastAsia="en-GB"/>
              </w:rPr>
              <w:t xml:space="preserve">требований </w:t>
            </w:r>
            <w:r w:rsidRPr="005D4D32">
              <w:rPr>
                <w:rFonts w:ascii="Times New Roman" w:hAnsi="Times New Roman" w:cs="Times New Roman"/>
                <w:bCs/>
                <w:color w:val="000000"/>
                <w:sz w:val="24"/>
                <w:lang w:eastAsia="en-GB"/>
              </w:rPr>
              <w:t>международ</w:t>
            </w:r>
            <w:r w:rsidRPr="00223976">
              <w:rPr>
                <w:rFonts w:ascii="Times New Roman" w:hAnsi="Times New Roman" w:cs="Times New Roman"/>
                <w:bCs/>
                <w:color w:val="000000"/>
                <w:sz w:val="24"/>
                <w:lang w:eastAsia="en-GB"/>
              </w:rPr>
              <w:t>н</w:t>
            </w:r>
            <w:r w:rsidR="00065637">
              <w:rPr>
                <w:rFonts w:ascii="Times New Roman" w:hAnsi="Times New Roman" w:cs="Times New Roman"/>
                <w:bCs/>
                <w:color w:val="000000"/>
                <w:sz w:val="24"/>
                <w:lang w:eastAsia="en-GB"/>
              </w:rPr>
              <w:t>ого</w:t>
            </w:r>
            <w:r w:rsidRPr="00223976">
              <w:rPr>
                <w:rFonts w:ascii="Times New Roman" w:hAnsi="Times New Roman" w:cs="Times New Roman"/>
                <w:bCs/>
                <w:color w:val="000000"/>
                <w:sz w:val="24"/>
                <w:lang w:eastAsia="en-GB"/>
              </w:rPr>
              <w:t xml:space="preserve"> стандарт</w:t>
            </w:r>
            <w:r w:rsidR="00065637">
              <w:rPr>
                <w:rFonts w:ascii="Times New Roman" w:hAnsi="Times New Roman" w:cs="Times New Roman"/>
                <w:bCs/>
                <w:color w:val="000000"/>
                <w:sz w:val="24"/>
                <w:lang w:eastAsia="en-GB"/>
              </w:rPr>
              <w:t>а</w:t>
            </w:r>
            <w:r w:rsidRPr="00223976">
              <w:rPr>
                <w:rFonts w:ascii="Times New Roman" w:hAnsi="Times New Roman" w:cs="Times New Roman"/>
                <w:bCs/>
                <w:color w:val="000000"/>
                <w:sz w:val="24"/>
                <w:lang w:eastAsia="en-GB"/>
              </w:rPr>
              <w:t xml:space="preserve"> ISO 9001</w:t>
            </w:r>
            <w:r w:rsidR="00EC3F0D">
              <w:rPr>
                <w:rFonts w:ascii="Times New Roman" w:hAnsi="Times New Roman" w:cs="Times New Roman"/>
                <w:bCs/>
                <w:color w:val="000000"/>
                <w:sz w:val="24"/>
                <w:lang w:eastAsia="en-GB"/>
              </w:rPr>
              <w:t>:</w:t>
            </w:r>
            <w:r w:rsidRPr="00223976">
              <w:rPr>
                <w:rFonts w:ascii="Times New Roman" w:hAnsi="Times New Roman" w:cs="Times New Roman"/>
                <w:bCs/>
                <w:color w:val="000000"/>
                <w:sz w:val="24"/>
                <w:lang w:eastAsia="en-GB"/>
              </w:rPr>
              <w:t xml:space="preserve">2015 </w:t>
            </w:r>
          </w:p>
        </w:tc>
      </w:tr>
      <w:tr w:rsidR="00DF471A" w:rsidRPr="00DC2D4E" w14:paraId="6B038C5C" w14:textId="77777777" w:rsidTr="00DF471A">
        <w:trPr>
          <w:trHeight w:val="693"/>
        </w:trPr>
        <w:tc>
          <w:tcPr>
            <w:tcW w:w="562" w:type="dxa"/>
          </w:tcPr>
          <w:p w14:paraId="73D237D5" w14:textId="77777777" w:rsidR="00DF471A" w:rsidRPr="008A6E04" w:rsidRDefault="00DF471A" w:rsidP="00DF471A">
            <w:pPr>
              <w:pStyle w:val="a3"/>
              <w:numPr>
                <w:ilvl w:val="0"/>
                <w:numId w:val="25"/>
              </w:numPr>
              <w:ind w:left="457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704" w:type="dxa"/>
          </w:tcPr>
          <w:p w14:paraId="62B4CD07" w14:textId="77777777" w:rsidR="00DF471A" w:rsidRPr="00FD2479" w:rsidRDefault="00DF471A" w:rsidP="00B76CA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Основные требования к Исполнителю</w:t>
            </w:r>
          </w:p>
        </w:tc>
        <w:tc>
          <w:tcPr>
            <w:tcW w:w="6945" w:type="dxa"/>
          </w:tcPr>
          <w:p w14:paraId="3AB77F57" w14:textId="0EAC366A" w:rsidR="00D93CD5" w:rsidRPr="00D93CD5" w:rsidRDefault="00D93CD5" w:rsidP="00D93CD5">
            <w:pPr>
              <w:jc w:val="both"/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</w:pPr>
            <w:r w:rsidRPr="00D93CD5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>1. Реализацию данного Технического задания Исполнителем следует проводить, как минимум, в соответствии со стадиями проекта, описанными в приложении к данному Техническому заданию (см. Приложение 1).</w:t>
            </w:r>
          </w:p>
          <w:p w14:paraId="2C9CFB95" w14:textId="6899C666" w:rsidR="00D93CD5" w:rsidRPr="005D4D32" w:rsidRDefault="00D93CD5" w:rsidP="00D93CD5">
            <w:pPr>
              <w:jc w:val="both"/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</w:pPr>
            <w:r w:rsidRPr="00D93CD5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>2. Консультанту(</w:t>
            </w:r>
            <w:r w:rsidR="00623310" w:rsidRPr="00231DE4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>-</w:t>
            </w:r>
            <w:proofErr w:type="spellStart"/>
            <w:r w:rsidRPr="00D93CD5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>ам</w:t>
            </w:r>
            <w:proofErr w:type="spellEnd"/>
            <w:r w:rsidRPr="00D93CD5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 xml:space="preserve">) со стороны Исполнителя необходимо подтвердить свою компетентность работы в сфере внедрения систем менеджмента качества </w:t>
            </w:r>
            <w:r w:rsidR="00B374CC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 xml:space="preserve">в </w:t>
            </w:r>
            <w:r w:rsidR="005A57E7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 xml:space="preserve">продуктовых </w:t>
            </w:r>
            <w:r w:rsidR="001A44DB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>розничных торговых сетях</w:t>
            </w:r>
            <w:r w:rsidR="00B374CC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 xml:space="preserve"> </w:t>
            </w:r>
            <w:r w:rsidRPr="00D93CD5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 xml:space="preserve">путем предоставления любых документов, подтверждающих такую компетентность (опыт работы </w:t>
            </w:r>
            <w:r w:rsidRPr="005D4D32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>в подобных сферах ранее является значительных преимуществом).</w:t>
            </w:r>
          </w:p>
          <w:p w14:paraId="1D6C47D7" w14:textId="4A9DA0B7" w:rsidR="00D93CD5" w:rsidRPr="005D4D32" w:rsidRDefault="00D93CD5" w:rsidP="00D93CD5">
            <w:pPr>
              <w:jc w:val="both"/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</w:pPr>
            <w:r w:rsidRPr="005D4D32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>3. Консультанту(-</w:t>
            </w:r>
            <w:proofErr w:type="spellStart"/>
            <w:r w:rsidRPr="005D4D32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>ам</w:t>
            </w:r>
            <w:proofErr w:type="spellEnd"/>
            <w:r w:rsidRPr="005D4D32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 xml:space="preserve">) Исполнителя необходимо иметь возможность для командировочных выездов к </w:t>
            </w:r>
            <w:r w:rsidR="00F01D26" w:rsidRPr="005D4D32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>Заказчик</w:t>
            </w:r>
            <w:r w:rsidR="001A44DB" w:rsidRPr="005D4D32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>у</w:t>
            </w:r>
            <w:r w:rsidRPr="005D4D32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 xml:space="preserve"> в рамках содействия результативности внедряемой системы менеджмента</w:t>
            </w:r>
            <w:r w:rsidR="004C5CDD" w:rsidRPr="005D4D32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 xml:space="preserve"> качества</w:t>
            </w:r>
            <w:r w:rsidRPr="005D4D32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>.</w:t>
            </w:r>
          </w:p>
          <w:p w14:paraId="5EAE97D4" w14:textId="279EE7DF" w:rsidR="00DF471A" w:rsidRPr="00AC09A1" w:rsidRDefault="00D93CD5" w:rsidP="00D93CD5">
            <w:pPr>
              <w:jc w:val="both"/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</w:pPr>
            <w:r w:rsidRPr="005D4D32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>4. Рабочие встречи должны проводиться с участием консультант</w:t>
            </w:r>
            <w:proofErr w:type="gramStart"/>
            <w:r w:rsidRPr="005D4D32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>а(</w:t>
            </w:r>
            <w:proofErr w:type="gramEnd"/>
            <w:r w:rsidRPr="005D4D32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>-</w:t>
            </w:r>
            <w:proofErr w:type="spellStart"/>
            <w:r w:rsidRPr="005D4D32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>ов</w:t>
            </w:r>
            <w:proofErr w:type="spellEnd"/>
            <w:r w:rsidRPr="005D4D32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 xml:space="preserve">) Исполнителя не менее чем 1 раз в неделю на предприятии </w:t>
            </w:r>
            <w:r w:rsidR="00F01D26" w:rsidRPr="005D4D32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>Заказчика</w:t>
            </w:r>
            <w:r w:rsidR="004C5CDD" w:rsidRPr="005D4D32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>, либо в формате он-лайн</w:t>
            </w:r>
            <w:r w:rsidRPr="005D4D32">
              <w:rPr>
                <w:rFonts w:ascii="Times New Roman" w:hAnsi="Times New Roman" w:cs="Times New Roman"/>
                <w:iCs/>
                <w:spacing w:val="-3"/>
                <w:sz w:val="24"/>
                <w:szCs w:val="24"/>
              </w:rPr>
              <w:t>.</w:t>
            </w:r>
          </w:p>
        </w:tc>
      </w:tr>
      <w:tr w:rsidR="00DF471A" w:rsidRPr="00DC2D4E" w14:paraId="0CF4DC7F" w14:textId="77777777" w:rsidTr="00DF471A">
        <w:trPr>
          <w:trHeight w:val="693"/>
        </w:trPr>
        <w:tc>
          <w:tcPr>
            <w:tcW w:w="562" w:type="dxa"/>
          </w:tcPr>
          <w:p w14:paraId="022C984B" w14:textId="77777777" w:rsidR="00DF471A" w:rsidRPr="008A6E04" w:rsidRDefault="00DF471A" w:rsidP="00DF471A">
            <w:pPr>
              <w:pStyle w:val="a3"/>
              <w:numPr>
                <w:ilvl w:val="0"/>
                <w:numId w:val="25"/>
              </w:numPr>
              <w:ind w:left="457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704" w:type="dxa"/>
          </w:tcPr>
          <w:p w14:paraId="03DB13E5" w14:textId="77777777" w:rsidR="00DF471A" w:rsidRPr="00FD2479" w:rsidRDefault="00DF471A" w:rsidP="00B76CA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A074F">
              <w:rPr>
                <w:rFonts w:asciiTheme="majorBidi" w:hAnsiTheme="majorBidi" w:cstheme="majorBidi"/>
                <w:sz w:val="24"/>
                <w:szCs w:val="24"/>
              </w:rPr>
              <w:t>Результаты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A074F">
              <w:rPr>
                <w:rFonts w:asciiTheme="majorBidi" w:hAnsiTheme="majorBidi" w:cstheme="majorBidi"/>
                <w:sz w:val="24"/>
                <w:szCs w:val="24"/>
              </w:rPr>
              <w:t>выполненной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р</w:t>
            </w:r>
            <w:r w:rsidRPr="001A074F">
              <w:rPr>
                <w:rFonts w:asciiTheme="majorBidi" w:hAnsiTheme="majorBidi" w:cstheme="majorBidi"/>
                <w:sz w:val="24"/>
                <w:szCs w:val="24"/>
              </w:rPr>
              <w:t>аботы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945" w:type="dxa"/>
          </w:tcPr>
          <w:p w14:paraId="3D414B5C" w14:textId="48CD4047" w:rsidR="00DF471A" w:rsidRPr="005D4D32" w:rsidRDefault="00603426" w:rsidP="00B76CA2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Разработан</w:t>
            </w:r>
            <w:r w:rsidR="004C5CDD"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а</w:t>
            </w:r>
            <w:r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и внедре</w:t>
            </w:r>
            <w:r w:rsidR="004C5CDD"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на</w:t>
            </w:r>
            <w:r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систем</w:t>
            </w:r>
            <w:r w:rsidR="004C5CDD"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а</w:t>
            </w:r>
            <w:r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менеджмента</w:t>
            </w:r>
            <w:r w:rsidR="004C5CDD"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качества</w:t>
            </w:r>
            <w:r w:rsidR="00DC789A"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у</w:t>
            </w:r>
            <w:r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Заказчика, сформированы необходимые условия для дальнейшего функционирования компании в рамках требований внедренн</w:t>
            </w:r>
            <w:r w:rsidR="004C5CDD"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ого</w:t>
            </w:r>
            <w:r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стандарт</w:t>
            </w:r>
            <w:r w:rsidR="004C5CDD"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а</w:t>
            </w:r>
            <w:r w:rsidR="00264F33"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  <w:r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  <w:r w:rsidR="00264F33"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Подготовка </w:t>
            </w:r>
            <w:r w:rsidR="00DF0B7A"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Заказчи</w:t>
            </w:r>
            <w:r w:rsidR="00264F33"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ка</w:t>
            </w:r>
            <w:r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к прохождению сертификационного аудита систем</w:t>
            </w:r>
            <w:r w:rsidR="001C469F"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ы</w:t>
            </w:r>
            <w:r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менеджмента</w:t>
            </w:r>
            <w:r w:rsidR="004C5CDD"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качества по</w:t>
            </w:r>
            <w:r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  <w:r w:rsidR="00DF0B7A"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  <w:t>ISO</w:t>
            </w:r>
            <w:r w:rsidR="00DF0B7A"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9001:2015 </w:t>
            </w:r>
            <w:r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в выбранном им международном органе по сертификации</w:t>
            </w:r>
            <w:r w:rsidR="001F4282" w:rsidRPr="005D4D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DF471A" w:rsidRPr="00DC2D4E" w14:paraId="7C9CE710" w14:textId="77777777" w:rsidTr="00DF471A">
        <w:trPr>
          <w:trHeight w:val="693"/>
        </w:trPr>
        <w:tc>
          <w:tcPr>
            <w:tcW w:w="562" w:type="dxa"/>
          </w:tcPr>
          <w:p w14:paraId="18D0C337" w14:textId="77777777" w:rsidR="00DF471A" w:rsidRPr="008A6E04" w:rsidRDefault="00DF471A" w:rsidP="00DF471A">
            <w:pPr>
              <w:pStyle w:val="a3"/>
              <w:numPr>
                <w:ilvl w:val="0"/>
                <w:numId w:val="25"/>
              </w:numPr>
              <w:ind w:left="457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704" w:type="dxa"/>
          </w:tcPr>
          <w:p w14:paraId="1BDDDD97" w14:textId="77777777" w:rsidR="00DF471A" w:rsidRPr="001347A0" w:rsidRDefault="00DF471A" w:rsidP="00B76CA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Прочие положения:</w:t>
            </w:r>
          </w:p>
        </w:tc>
        <w:tc>
          <w:tcPr>
            <w:tcW w:w="6945" w:type="dxa"/>
          </w:tcPr>
          <w:p w14:paraId="45D0F6E7" w14:textId="46E750BC" w:rsidR="00DF471A" w:rsidRPr="005D4D32" w:rsidRDefault="00DF471A" w:rsidP="0053449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4D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Изменения и дополнения в содержание выполняемой работы вносятся по взаимному соглашению Заказчика и Исполнителя.</w:t>
            </w:r>
          </w:p>
        </w:tc>
      </w:tr>
      <w:tr w:rsidR="00DF471A" w:rsidRPr="00DC2D4E" w14:paraId="2908A036" w14:textId="77777777" w:rsidTr="00DF471A">
        <w:trPr>
          <w:trHeight w:val="419"/>
        </w:trPr>
        <w:tc>
          <w:tcPr>
            <w:tcW w:w="562" w:type="dxa"/>
          </w:tcPr>
          <w:p w14:paraId="2A594747" w14:textId="77777777" w:rsidR="00DF471A" w:rsidRPr="008A6E04" w:rsidRDefault="00DF471A" w:rsidP="00DF471A">
            <w:pPr>
              <w:pStyle w:val="a3"/>
              <w:numPr>
                <w:ilvl w:val="0"/>
                <w:numId w:val="25"/>
              </w:numPr>
              <w:ind w:left="457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704" w:type="dxa"/>
          </w:tcPr>
          <w:p w14:paraId="3E102903" w14:textId="77777777" w:rsidR="00DF471A" w:rsidRPr="00DC2D4E" w:rsidRDefault="00DF471A" w:rsidP="00B76CA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2D4E">
              <w:rPr>
                <w:rFonts w:asciiTheme="majorBidi" w:hAnsiTheme="majorBidi" w:cstheme="majorBidi"/>
                <w:sz w:val="24"/>
                <w:szCs w:val="24"/>
              </w:rPr>
              <w:t>Срок исполнения:</w:t>
            </w:r>
          </w:p>
        </w:tc>
        <w:tc>
          <w:tcPr>
            <w:tcW w:w="6945" w:type="dxa"/>
          </w:tcPr>
          <w:p w14:paraId="0D02371A" w14:textId="77777777" w:rsidR="00DF471A" w:rsidRPr="00DC2D4E" w:rsidRDefault="00DF471A" w:rsidP="00B76CA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953C1">
              <w:rPr>
                <w:rFonts w:asciiTheme="majorBidi" w:hAnsiTheme="majorBidi" w:cstheme="majorBidi"/>
                <w:sz w:val="24"/>
                <w:szCs w:val="24"/>
              </w:rPr>
              <w:t>Точные сроки и график будут согласованы с победителем</w:t>
            </w:r>
          </w:p>
        </w:tc>
      </w:tr>
      <w:tr w:rsidR="00DF471A" w:rsidRPr="00DC2D4E" w14:paraId="6662FEE2" w14:textId="77777777" w:rsidTr="00DF471A">
        <w:trPr>
          <w:trHeight w:val="425"/>
        </w:trPr>
        <w:tc>
          <w:tcPr>
            <w:tcW w:w="562" w:type="dxa"/>
          </w:tcPr>
          <w:p w14:paraId="4AF70132" w14:textId="77777777" w:rsidR="00DF471A" w:rsidRPr="008A6E04" w:rsidRDefault="00DF471A" w:rsidP="00DF471A">
            <w:pPr>
              <w:pStyle w:val="a3"/>
              <w:numPr>
                <w:ilvl w:val="0"/>
                <w:numId w:val="25"/>
              </w:numPr>
              <w:ind w:left="457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704" w:type="dxa"/>
          </w:tcPr>
          <w:p w14:paraId="00F5C33E" w14:textId="77777777" w:rsidR="00DF471A" w:rsidRPr="00DC2D4E" w:rsidRDefault="00DF471A" w:rsidP="00B76CA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2D4E">
              <w:rPr>
                <w:rFonts w:asciiTheme="majorBidi" w:hAnsiTheme="majorBidi" w:cstheme="majorBidi"/>
                <w:sz w:val="24"/>
                <w:szCs w:val="24"/>
              </w:rPr>
              <w:t>Место исполнения:</w:t>
            </w:r>
          </w:p>
        </w:tc>
        <w:tc>
          <w:tcPr>
            <w:tcW w:w="6945" w:type="dxa"/>
          </w:tcPr>
          <w:p w14:paraId="6F4FE076" w14:textId="248E0D48" w:rsidR="00DF471A" w:rsidRPr="00DC2D4E" w:rsidRDefault="00DF471A" w:rsidP="00B76CA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2D4E">
              <w:rPr>
                <w:rFonts w:asciiTheme="majorBidi" w:hAnsiTheme="majorBidi" w:cstheme="majorBidi"/>
                <w:sz w:val="24"/>
                <w:szCs w:val="24"/>
              </w:rPr>
              <w:t>Кыргызская Республика</w:t>
            </w:r>
          </w:p>
        </w:tc>
      </w:tr>
      <w:tr w:rsidR="004F5AE2" w:rsidRPr="00DC2D4E" w14:paraId="2989437A" w14:textId="77777777" w:rsidTr="00DF471A">
        <w:trPr>
          <w:trHeight w:val="425"/>
        </w:trPr>
        <w:tc>
          <w:tcPr>
            <w:tcW w:w="562" w:type="dxa"/>
          </w:tcPr>
          <w:p w14:paraId="3C463824" w14:textId="77777777" w:rsidR="004F5AE2" w:rsidRPr="008A6E04" w:rsidRDefault="004F5AE2" w:rsidP="00DF471A">
            <w:pPr>
              <w:pStyle w:val="a3"/>
              <w:numPr>
                <w:ilvl w:val="0"/>
                <w:numId w:val="25"/>
              </w:numPr>
              <w:ind w:left="457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704" w:type="dxa"/>
          </w:tcPr>
          <w:p w14:paraId="6CE49797" w14:textId="65A23F1C" w:rsidR="004F5AE2" w:rsidRPr="00DC2D4E" w:rsidRDefault="004F5AE2" w:rsidP="00B76CA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F5AE2">
              <w:rPr>
                <w:rFonts w:asciiTheme="majorBidi" w:hAnsiTheme="majorBidi" w:cstheme="majorBidi"/>
                <w:sz w:val="24"/>
                <w:szCs w:val="24"/>
              </w:rPr>
              <w:t>Требования к формированию стоимости услуг</w:t>
            </w:r>
          </w:p>
        </w:tc>
        <w:tc>
          <w:tcPr>
            <w:tcW w:w="6945" w:type="dxa"/>
          </w:tcPr>
          <w:p w14:paraId="189865E2" w14:textId="118F87A1" w:rsidR="006C6356" w:rsidRPr="00173F1C" w:rsidRDefault="00F30EF9" w:rsidP="00DF0B7A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- Стоимость </w:t>
            </w:r>
            <w:r w:rsidR="00173F1C">
              <w:rPr>
                <w:rFonts w:asciiTheme="majorBidi" w:hAnsiTheme="majorBidi" w:cstheme="majorBidi"/>
                <w:sz w:val="24"/>
                <w:szCs w:val="24"/>
              </w:rPr>
              <w:t>работ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указывается в сомах </w:t>
            </w:r>
            <w:r w:rsidR="009D7FFB">
              <w:rPr>
                <w:rFonts w:asciiTheme="majorBidi" w:hAnsiTheme="majorBidi" w:cstheme="majorBidi"/>
                <w:sz w:val="24"/>
                <w:szCs w:val="24"/>
              </w:rPr>
              <w:t>с учетом</w:t>
            </w:r>
            <w:r w:rsidR="009B733C" w:rsidRPr="009B733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9B733C">
              <w:rPr>
                <w:rFonts w:asciiTheme="majorBidi" w:hAnsiTheme="majorBidi" w:cstheme="majorBidi"/>
                <w:sz w:val="24"/>
                <w:szCs w:val="24"/>
              </w:rPr>
              <w:t>всех расходов и</w:t>
            </w:r>
            <w:r w:rsidR="009D7FFB">
              <w:rPr>
                <w:rFonts w:asciiTheme="majorBidi" w:hAnsiTheme="majorBidi" w:cstheme="majorBidi"/>
                <w:sz w:val="24"/>
                <w:szCs w:val="24"/>
              </w:rPr>
              <w:t xml:space="preserve"> налогов</w:t>
            </w:r>
          </w:p>
        </w:tc>
      </w:tr>
      <w:tr w:rsidR="00DF471A" w:rsidRPr="00DC2D4E" w14:paraId="709F14BB" w14:textId="77777777" w:rsidTr="00DF471A">
        <w:trPr>
          <w:trHeight w:val="693"/>
        </w:trPr>
        <w:tc>
          <w:tcPr>
            <w:tcW w:w="562" w:type="dxa"/>
          </w:tcPr>
          <w:p w14:paraId="7ED91EC1" w14:textId="77777777" w:rsidR="00DF471A" w:rsidRPr="008A6E04" w:rsidRDefault="00DF471A" w:rsidP="00DF471A">
            <w:pPr>
              <w:pStyle w:val="a3"/>
              <w:numPr>
                <w:ilvl w:val="0"/>
                <w:numId w:val="25"/>
              </w:numPr>
              <w:ind w:left="457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704" w:type="dxa"/>
          </w:tcPr>
          <w:p w14:paraId="6A7DDF93" w14:textId="77777777" w:rsidR="00DF471A" w:rsidRPr="00DC2D4E" w:rsidRDefault="00DF471A" w:rsidP="00B76CA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Требования к коммерческому предложению и крайний</w:t>
            </w:r>
            <w:r w:rsidRPr="00714E1F">
              <w:rPr>
                <w:rFonts w:asciiTheme="majorBidi" w:hAnsiTheme="majorBidi" w:cstheme="majorBidi"/>
                <w:sz w:val="24"/>
                <w:szCs w:val="24"/>
              </w:rPr>
              <w:t xml:space="preserve"> срок приема</w:t>
            </w:r>
            <w:r>
              <w:t xml:space="preserve"> </w:t>
            </w:r>
            <w:r w:rsidRPr="00DC2D4E">
              <w:rPr>
                <w:rFonts w:asciiTheme="majorBidi" w:hAnsiTheme="majorBidi" w:cstheme="majorBidi"/>
                <w:sz w:val="24"/>
                <w:szCs w:val="24"/>
              </w:rPr>
              <w:t>коммерческих предложений:</w:t>
            </w:r>
          </w:p>
        </w:tc>
        <w:tc>
          <w:tcPr>
            <w:tcW w:w="6945" w:type="dxa"/>
          </w:tcPr>
          <w:p w14:paraId="2F9C4D81" w14:textId="715AFC78" w:rsidR="00616FA8" w:rsidRDefault="00616FA8" w:rsidP="00B76CA2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16FA8">
              <w:rPr>
                <w:rFonts w:asciiTheme="majorBidi" w:hAnsiTheme="majorBidi" w:cstheme="majorBidi"/>
                <w:sz w:val="24"/>
                <w:szCs w:val="24"/>
              </w:rPr>
              <w:t>Анкета для подготовки коммерческого предложения должна быть направлена в срок до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C142BC">
              <w:rPr>
                <w:rFonts w:asciiTheme="majorBidi" w:hAnsiTheme="majorBidi" w:cstheme="majorBidi"/>
                <w:sz w:val="24"/>
                <w:szCs w:val="24"/>
              </w:rPr>
              <w:t>20</w:t>
            </w:r>
            <w:r w:rsidRPr="00616FA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августа</w:t>
            </w:r>
            <w:r w:rsidRPr="00616FA8">
              <w:rPr>
                <w:rFonts w:asciiTheme="majorBidi" w:hAnsiTheme="majorBidi" w:cstheme="majorBidi"/>
                <w:sz w:val="24"/>
                <w:szCs w:val="24"/>
              </w:rPr>
              <w:t xml:space="preserve"> 2021 года на электронную почту: </w:t>
            </w:r>
            <w:proofErr w:type="spellStart"/>
            <w:r w:rsidR="00C142B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turkovskaya</w:t>
            </w:r>
            <w:proofErr w:type="spellEnd"/>
            <w:r w:rsidR="00C142BC" w:rsidRPr="00C142B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="00C142B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o</w:t>
            </w:r>
            <w:r w:rsidRPr="00616FA8">
              <w:rPr>
                <w:rFonts w:asciiTheme="majorBidi" w:hAnsiTheme="majorBidi" w:cstheme="majorBidi"/>
                <w:sz w:val="24"/>
                <w:szCs w:val="24"/>
              </w:rPr>
              <w:t>@</w:t>
            </w:r>
            <w:proofErr w:type="spellStart"/>
            <w:r w:rsidR="00EB740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gipermarket</w:t>
            </w:r>
            <w:proofErr w:type="spellEnd"/>
            <w:r w:rsidRPr="00616FA8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="00EB740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kg</w:t>
            </w:r>
            <w:r w:rsidRPr="00616FA8">
              <w:rPr>
                <w:rFonts w:asciiTheme="majorBidi" w:hAnsiTheme="majorBidi" w:cstheme="majorBidi"/>
                <w:sz w:val="24"/>
                <w:szCs w:val="24"/>
              </w:rPr>
              <w:t xml:space="preserve"> в теме указать: «</w:t>
            </w:r>
            <w:r w:rsidR="001B6F6A">
              <w:rPr>
                <w:rFonts w:asciiTheme="majorBidi" w:hAnsiTheme="majorBidi" w:cstheme="majorBidi"/>
                <w:sz w:val="24"/>
                <w:szCs w:val="24"/>
              </w:rPr>
              <w:t>Анкета</w:t>
            </w:r>
            <w:r w:rsidRPr="00616FA8">
              <w:rPr>
                <w:rFonts w:asciiTheme="majorBidi" w:hAnsiTheme="majorBidi" w:cstheme="majorBidi"/>
                <w:sz w:val="24"/>
                <w:szCs w:val="24"/>
              </w:rPr>
              <w:t>:</w:t>
            </w:r>
            <w:r w:rsidR="00EB740C" w:rsidRPr="00EB740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EB740C">
              <w:rPr>
                <w:rFonts w:asciiTheme="majorBidi" w:hAnsiTheme="majorBidi" w:cstheme="majorBidi"/>
                <w:sz w:val="24"/>
                <w:szCs w:val="24"/>
              </w:rPr>
              <w:t xml:space="preserve">Внедрение </w:t>
            </w:r>
            <w:r w:rsidR="00EB740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ISO</w:t>
            </w:r>
            <w:r w:rsidR="00EB740C" w:rsidRPr="00EB740C">
              <w:rPr>
                <w:rFonts w:asciiTheme="majorBidi" w:hAnsiTheme="majorBidi" w:cstheme="majorBidi"/>
                <w:sz w:val="24"/>
                <w:szCs w:val="24"/>
              </w:rPr>
              <w:t xml:space="preserve"> 9001</w:t>
            </w:r>
            <w:r w:rsidRPr="00616FA8">
              <w:rPr>
                <w:rFonts w:asciiTheme="majorBidi" w:hAnsiTheme="majorBidi" w:cstheme="majorBidi"/>
                <w:sz w:val="24"/>
                <w:szCs w:val="24"/>
              </w:rPr>
              <w:t>».</w:t>
            </w:r>
          </w:p>
          <w:p w14:paraId="76BC705E" w14:textId="77777777" w:rsidR="00616FA8" w:rsidRDefault="00616FA8" w:rsidP="00B76CA2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5BFCA15" w14:textId="3B7B0ECE" w:rsidR="00B426B4" w:rsidRDefault="001B6F6A" w:rsidP="00B76CA2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B6F6A">
              <w:rPr>
                <w:rFonts w:asciiTheme="majorBidi" w:hAnsiTheme="majorBidi" w:cstheme="majorBidi"/>
                <w:sz w:val="24"/>
                <w:szCs w:val="24"/>
              </w:rPr>
              <w:t>Коммерческое предложение должно быть направлено в течение 5-ти рабочих дней со дня получения заполненн</w:t>
            </w:r>
            <w:r w:rsidR="00C142BC">
              <w:rPr>
                <w:rFonts w:asciiTheme="majorBidi" w:hAnsiTheme="majorBidi" w:cstheme="majorBidi"/>
                <w:sz w:val="24"/>
                <w:szCs w:val="24"/>
              </w:rPr>
              <w:t xml:space="preserve">ой анкеты на электронную почту: </w:t>
            </w:r>
            <w:proofErr w:type="spellStart"/>
            <w:r w:rsidR="00C142B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turkovskaya</w:t>
            </w:r>
            <w:proofErr w:type="spellEnd"/>
            <w:r w:rsidR="00C142BC" w:rsidRPr="00C142B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="00C142B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o</w:t>
            </w:r>
            <w:r w:rsidRPr="00616FA8">
              <w:rPr>
                <w:rFonts w:asciiTheme="majorBidi" w:hAnsiTheme="majorBidi" w:cstheme="majorBidi"/>
                <w:sz w:val="24"/>
                <w:szCs w:val="24"/>
              </w:rPr>
              <w:t>@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gipermarket</w:t>
            </w:r>
            <w:proofErr w:type="spellEnd"/>
            <w:r w:rsidRPr="00616FA8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kg</w:t>
            </w:r>
            <w:r w:rsidRPr="00616FA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B6F6A">
              <w:rPr>
                <w:rFonts w:asciiTheme="majorBidi" w:hAnsiTheme="majorBidi" w:cstheme="majorBidi"/>
                <w:sz w:val="24"/>
                <w:szCs w:val="24"/>
              </w:rPr>
              <w:t xml:space="preserve">в теме указать: «Коммерческое предложение: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Внедрение </w:t>
            </w: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ISO</w:t>
            </w:r>
            <w:r w:rsidRPr="001B6F6A">
              <w:rPr>
                <w:rFonts w:asciiTheme="majorBidi" w:hAnsiTheme="majorBidi" w:cstheme="majorBidi"/>
                <w:sz w:val="24"/>
                <w:szCs w:val="24"/>
              </w:rPr>
              <w:t xml:space="preserve"> 9001».</w:t>
            </w:r>
          </w:p>
          <w:p w14:paraId="1502B21F" w14:textId="77777777" w:rsidR="00DF471A" w:rsidRDefault="00DF471A" w:rsidP="00B76CA2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3781339" w14:textId="523FFE02" w:rsidR="00DF471A" w:rsidRDefault="002A34D5" w:rsidP="00B76CA2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Пакет документов</w:t>
            </w:r>
            <w:r w:rsidR="00DF471A">
              <w:rPr>
                <w:rFonts w:asciiTheme="majorBidi" w:hAnsiTheme="majorBidi" w:cstheme="majorBidi"/>
                <w:sz w:val="24"/>
                <w:szCs w:val="24"/>
              </w:rPr>
              <w:t xml:space="preserve"> дол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жен</w:t>
            </w:r>
            <w:r w:rsidR="00DF471A">
              <w:rPr>
                <w:rFonts w:asciiTheme="majorBidi" w:hAnsiTheme="majorBidi" w:cstheme="majorBidi"/>
                <w:sz w:val="24"/>
                <w:szCs w:val="24"/>
              </w:rPr>
              <w:t xml:space="preserve"> содержать:</w:t>
            </w:r>
          </w:p>
          <w:p w14:paraId="508641E1" w14:textId="2EADE1EC" w:rsidR="00DF471A" w:rsidRPr="002A34D5" w:rsidRDefault="00DF471A" w:rsidP="00B76CA2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- Сопроводительное письмо </w:t>
            </w:r>
            <w:r w:rsidR="002A34D5" w:rsidRPr="008802C6">
              <w:rPr>
                <w:rFonts w:asciiTheme="majorBidi" w:hAnsiTheme="majorBidi" w:cstheme="majorBidi"/>
                <w:sz w:val="24"/>
                <w:szCs w:val="24"/>
              </w:rPr>
              <w:t>с описанием опыта проведения аналогичных заданий</w:t>
            </w:r>
            <w:r w:rsidR="002A34D5" w:rsidRPr="002A34D5"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499A3C37" w14:textId="5FC0E01E" w:rsidR="00DF471A" w:rsidRPr="002A34D5" w:rsidRDefault="00DF471A" w:rsidP="00B76CA2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 Коммерческое предложение</w:t>
            </w:r>
            <w:r w:rsidR="00873828" w:rsidRPr="005E33F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5E33F7" w:rsidRPr="005E33F7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5E33F7">
              <w:rPr>
                <w:rFonts w:asciiTheme="majorBidi" w:hAnsiTheme="majorBidi" w:cstheme="majorBidi"/>
                <w:sz w:val="24"/>
                <w:szCs w:val="24"/>
              </w:rPr>
              <w:t xml:space="preserve">включая </w:t>
            </w:r>
            <w:r w:rsidR="005E33F7" w:rsidRPr="005E33F7">
              <w:rPr>
                <w:rFonts w:asciiTheme="majorBidi" w:hAnsiTheme="majorBidi" w:cstheme="majorBidi"/>
                <w:sz w:val="24"/>
                <w:szCs w:val="24"/>
              </w:rPr>
              <w:t>план мероприятий, график выполнения)</w:t>
            </w:r>
            <w:r w:rsidR="002A34D5" w:rsidRPr="002A34D5"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43E310F7" w14:textId="0562C062" w:rsidR="00540B0E" w:rsidRPr="002A34D5" w:rsidRDefault="00540B0E" w:rsidP="00B76CA2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40B0E">
              <w:rPr>
                <w:rFonts w:asciiTheme="majorBidi" w:hAnsiTheme="majorBidi" w:cstheme="majorBidi"/>
                <w:sz w:val="24"/>
                <w:szCs w:val="24"/>
              </w:rPr>
              <w:t>- Резюме основных исполнителей с опытом выполнения аналогичных заданий</w:t>
            </w:r>
            <w:r w:rsidR="002A34D5" w:rsidRPr="002A34D5"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3D04DDE7" w14:textId="1076FBA4" w:rsidR="00DF471A" w:rsidRPr="002A34D5" w:rsidRDefault="00DF471A" w:rsidP="00B76CA2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 Профайл компании</w:t>
            </w:r>
            <w:r w:rsidR="002A34D5" w:rsidRPr="002A34D5">
              <w:rPr>
                <w:rFonts w:asciiTheme="majorBidi" w:hAnsiTheme="majorBidi" w:cstheme="majorBidi"/>
                <w:sz w:val="24"/>
                <w:szCs w:val="24"/>
              </w:rPr>
              <w:t>;</w:t>
            </w:r>
          </w:p>
          <w:p w14:paraId="7EC1AB2D" w14:textId="09063DF6" w:rsidR="00DF471A" w:rsidRPr="002A34D5" w:rsidRDefault="00DF471A" w:rsidP="00B76CA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- </w:t>
            </w:r>
            <w:r w:rsidRPr="00BE0889">
              <w:rPr>
                <w:rFonts w:asciiTheme="majorBidi" w:hAnsiTheme="majorBidi" w:cstheme="majorBidi"/>
                <w:sz w:val="24"/>
                <w:szCs w:val="24"/>
              </w:rPr>
              <w:t>Свидетельство о регистрации юридического лица</w:t>
            </w:r>
            <w:r w:rsidR="002A34D5" w:rsidRPr="002A34D5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72CAFED5" w14:textId="081F8FFE" w:rsidR="00DF471A" w:rsidRPr="007D78EB" w:rsidRDefault="00DF471A" w:rsidP="00B76CA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DF471A" w:rsidRPr="00DC2D4E" w14:paraId="1159E194" w14:textId="77777777" w:rsidTr="00DF471A">
        <w:trPr>
          <w:trHeight w:val="403"/>
        </w:trPr>
        <w:tc>
          <w:tcPr>
            <w:tcW w:w="562" w:type="dxa"/>
          </w:tcPr>
          <w:p w14:paraId="21EB44BE" w14:textId="77777777" w:rsidR="00DF471A" w:rsidRPr="008A6E04" w:rsidRDefault="00DF471A" w:rsidP="00DF471A">
            <w:pPr>
              <w:pStyle w:val="a3"/>
              <w:numPr>
                <w:ilvl w:val="0"/>
                <w:numId w:val="25"/>
              </w:numPr>
              <w:ind w:left="457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704" w:type="dxa"/>
          </w:tcPr>
          <w:p w14:paraId="59B8FBC6" w14:textId="77777777" w:rsidR="00DF471A" w:rsidRDefault="00DF471A" w:rsidP="00B76CA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Контактное лицо:</w:t>
            </w:r>
          </w:p>
        </w:tc>
        <w:tc>
          <w:tcPr>
            <w:tcW w:w="6945" w:type="dxa"/>
          </w:tcPr>
          <w:p w14:paraId="289FB119" w14:textId="43B0CB07" w:rsidR="00DF471A" w:rsidRPr="001C469F" w:rsidRDefault="00C142BC" w:rsidP="00B76CA2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Турковская</w:t>
            </w:r>
            <w:proofErr w:type="spellEnd"/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О.В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turkovskaya</w:t>
            </w:r>
            <w:proofErr w:type="spellEnd"/>
            <w:r w:rsidRPr="00C142BC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o</w:t>
            </w:r>
            <w:r w:rsidRPr="00616FA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1B6F6A" w:rsidRPr="00616FA8">
              <w:rPr>
                <w:rFonts w:asciiTheme="majorBidi" w:hAnsiTheme="majorBidi" w:cstheme="majorBidi"/>
                <w:sz w:val="24"/>
                <w:szCs w:val="24"/>
              </w:rPr>
              <w:t>@</w:t>
            </w:r>
            <w:proofErr w:type="spellStart"/>
            <w:r w:rsidR="001B6F6A">
              <w:rPr>
                <w:rFonts w:asciiTheme="majorBidi" w:hAnsiTheme="majorBidi" w:cstheme="majorBidi"/>
                <w:sz w:val="24"/>
                <w:szCs w:val="24"/>
                <w:lang w:val="en-US"/>
              </w:rPr>
              <w:t>gipermarket</w:t>
            </w:r>
            <w:proofErr w:type="spellEnd"/>
            <w:r w:rsidR="001B6F6A" w:rsidRPr="00616FA8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="001B6F6A">
              <w:rPr>
                <w:rFonts w:asciiTheme="majorBidi" w:hAnsiTheme="majorBidi" w:cstheme="majorBidi"/>
                <w:sz w:val="24"/>
                <w:szCs w:val="24"/>
                <w:lang w:val="en-US"/>
              </w:rPr>
              <w:t>kg</w:t>
            </w:r>
          </w:p>
        </w:tc>
      </w:tr>
    </w:tbl>
    <w:p w14:paraId="76F5E62A" w14:textId="77777777" w:rsidR="00DC2D4E" w:rsidRPr="00DC2D4E" w:rsidRDefault="00DC2D4E" w:rsidP="00DC2D4E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129DE3B2" w14:textId="7E8FD629" w:rsidR="000A362C" w:rsidRDefault="000A362C">
      <w:pPr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br w:type="page"/>
      </w:r>
      <w:bookmarkStart w:id="0" w:name="_GoBack"/>
      <w:bookmarkEnd w:id="0"/>
    </w:p>
    <w:p w14:paraId="720EC2A0" w14:textId="77777777" w:rsidR="00E65F53" w:rsidRPr="00E65F53" w:rsidRDefault="00E65F53" w:rsidP="00163EF3">
      <w:pPr>
        <w:spacing w:after="0"/>
        <w:jc w:val="right"/>
        <w:rPr>
          <w:rFonts w:asciiTheme="majorBidi" w:hAnsiTheme="majorBidi" w:cstheme="majorBidi"/>
          <w:b/>
          <w:bCs/>
        </w:rPr>
      </w:pPr>
      <w:r w:rsidRPr="00E65F53">
        <w:rPr>
          <w:rFonts w:asciiTheme="majorBidi" w:hAnsiTheme="majorBidi" w:cstheme="majorBidi"/>
          <w:b/>
          <w:bCs/>
        </w:rPr>
        <w:lastRenderedPageBreak/>
        <w:t xml:space="preserve">Приложение 1 </w:t>
      </w:r>
    </w:p>
    <w:p w14:paraId="7ED68AC0" w14:textId="3B4D609F" w:rsidR="009D5967" w:rsidRDefault="00E65F53" w:rsidP="00163EF3">
      <w:pPr>
        <w:spacing w:after="0"/>
        <w:jc w:val="right"/>
        <w:rPr>
          <w:rFonts w:asciiTheme="majorBidi" w:hAnsiTheme="majorBidi" w:cstheme="majorBidi"/>
          <w:b/>
          <w:bCs/>
        </w:rPr>
      </w:pPr>
      <w:r w:rsidRPr="00E65F53">
        <w:rPr>
          <w:rFonts w:asciiTheme="majorBidi" w:hAnsiTheme="majorBidi" w:cstheme="majorBidi"/>
          <w:b/>
          <w:bCs/>
        </w:rPr>
        <w:t>к Техническому заданию</w:t>
      </w:r>
    </w:p>
    <w:p w14:paraId="1A020F38" w14:textId="77777777" w:rsidR="009D5967" w:rsidRDefault="009D5967" w:rsidP="00163EF3">
      <w:pPr>
        <w:spacing w:after="0"/>
        <w:jc w:val="center"/>
        <w:rPr>
          <w:rFonts w:asciiTheme="majorBidi" w:hAnsiTheme="majorBidi" w:cstheme="majorBidi"/>
          <w:b/>
          <w:bCs/>
        </w:rPr>
      </w:pPr>
    </w:p>
    <w:p w14:paraId="66B843B7" w14:textId="2EE552D3" w:rsidR="009D5967" w:rsidRDefault="009D5967" w:rsidP="00163EF3">
      <w:pPr>
        <w:spacing w:after="0"/>
        <w:jc w:val="center"/>
        <w:rPr>
          <w:rFonts w:asciiTheme="majorBidi" w:hAnsiTheme="majorBidi" w:cstheme="majorBidi"/>
          <w:b/>
          <w:bCs/>
        </w:rPr>
      </w:pPr>
      <w:r w:rsidRPr="009D5967">
        <w:rPr>
          <w:rFonts w:asciiTheme="majorBidi" w:hAnsiTheme="majorBidi" w:cstheme="majorBidi"/>
          <w:b/>
          <w:bCs/>
        </w:rPr>
        <w:t xml:space="preserve">Стадии проекта: минимальный перечень работ, необходимых к выполнению </w:t>
      </w:r>
      <w:r w:rsidR="00163EF3">
        <w:rPr>
          <w:rFonts w:asciiTheme="majorBidi" w:hAnsiTheme="majorBidi" w:cstheme="majorBidi"/>
          <w:b/>
          <w:bCs/>
        </w:rPr>
        <w:br/>
      </w:r>
      <w:r w:rsidRPr="009D5967">
        <w:rPr>
          <w:rFonts w:asciiTheme="majorBidi" w:hAnsiTheme="majorBidi" w:cstheme="majorBidi"/>
          <w:b/>
          <w:bCs/>
        </w:rPr>
        <w:t xml:space="preserve">в процессе внедрения интегрированной системы менеджмента (ИСМ) </w:t>
      </w:r>
      <w:r w:rsidR="00163EF3">
        <w:rPr>
          <w:rFonts w:asciiTheme="majorBidi" w:hAnsiTheme="majorBidi" w:cstheme="majorBidi"/>
          <w:b/>
          <w:bCs/>
        </w:rPr>
        <w:br/>
      </w:r>
      <w:r w:rsidRPr="009D5967">
        <w:rPr>
          <w:rFonts w:asciiTheme="majorBidi" w:hAnsiTheme="majorBidi" w:cstheme="majorBidi"/>
          <w:b/>
          <w:bCs/>
        </w:rPr>
        <w:t xml:space="preserve">на основе требований стандартов </w:t>
      </w:r>
      <w:r w:rsidRPr="009D5967">
        <w:rPr>
          <w:rFonts w:asciiTheme="majorBidi" w:hAnsiTheme="majorBidi" w:cstheme="majorBidi"/>
          <w:b/>
          <w:bCs/>
          <w:lang w:val="en-US"/>
        </w:rPr>
        <w:t>ISO</w:t>
      </w:r>
      <w:r w:rsidRPr="009D5967">
        <w:rPr>
          <w:rFonts w:asciiTheme="majorBidi" w:hAnsiTheme="majorBidi" w:cstheme="majorBidi"/>
          <w:b/>
          <w:bCs/>
        </w:rPr>
        <w:t xml:space="preserve"> 9001:2015</w:t>
      </w:r>
    </w:p>
    <w:p w14:paraId="05A02FD2" w14:textId="77777777" w:rsidR="00163EF3" w:rsidRPr="009D5967" w:rsidRDefault="00163EF3" w:rsidP="00163EF3">
      <w:pPr>
        <w:spacing w:after="0"/>
        <w:jc w:val="center"/>
        <w:rPr>
          <w:rFonts w:asciiTheme="majorBidi" w:hAnsiTheme="majorBidi" w:cstheme="majorBidi"/>
          <w:b/>
          <w:bCs/>
        </w:rPr>
      </w:pPr>
    </w:p>
    <w:p w14:paraId="6F17EB69" w14:textId="3377A67C" w:rsidR="00136F91" w:rsidRDefault="00136F91" w:rsidP="00DC2D4E">
      <w:pPr>
        <w:spacing w:after="0"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tbl>
      <w:tblPr>
        <w:tblW w:w="5176" w:type="pct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321"/>
        <w:gridCol w:w="4627"/>
        <w:gridCol w:w="3892"/>
      </w:tblGrid>
      <w:tr w:rsidR="001807EE" w:rsidRPr="00016168" w14:paraId="2AA38C3F" w14:textId="77777777" w:rsidTr="00A86DB0">
        <w:trPr>
          <w:cantSplit/>
        </w:trPr>
        <w:tc>
          <w:tcPr>
            <w:tcW w:w="10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A6740A" w14:textId="77777777" w:rsidR="001807EE" w:rsidRPr="00016168" w:rsidRDefault="001807EE" w:rsidP="00A86DB0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r w:rsidRPr="00016168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>Стадия проекта</w:t>
            </w: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BE8830" w14:textId="77777777" w:rsidR="001807EE" w:rsidRPr="00016168" w:rsidRDefault="001807EE" w:rsidP="00A86DB0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r w:rsidRPr="00016168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>Оказываемые услуги</w:t>
            </w:r>
          </w:p>
        </w:tc>
        <w:tc>
          <w:tcPr>
            <w:tcW w:w="1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B6A23" w14:textId="77777777" w:rsidR="001807EE" w:rsidRPr="00016168" w:rsidRDefault="001807EE" w:rsidP="00A86DB0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r w:rsidRPr="00016168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>Результат</w:t>
            </w:r>
            <w:r w:rsidRPr="00016168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  <w:lang w:val="en-US"/>
              </w:rPr>
              <w:t>/</w:t>
            </w:r>
            <w:r w:rsidRPr="00016168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>Пакет отчетных документов</w:t>
            </w:r>
          </w:p>
        </w:tc>
      </w:tr>
      <w:tr w:rsidR="001807EE" w:rsidRPr="008928B4" w14:paraId="3777103A" w14:textId="77777777" w:rsidTr="00A86DB0">
        <w:trPr>
          <w:cantSplit/>
        </w:trPr>
        <w:tc>
          <w:tcPr>
            <w:tcW w:w="10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803F5" w14:textId="77777777" w:rsidR="001807EE" w:rsidRPr="00CC5331" w:rsidRDefault="001807EE" w:rsidP="00A86DB0">
            <w:pPr>
              <w:spacing w:after="0"/>
              <w:ind w:right="-108"/>
              <w:rPr>
                <w:rFonts w:ascii="Times New Roman" w:eastAsia="Times New Roman" w:hAnsi="Times New Roman" w:cs="Times New Roman"/>
                <w:b/>
                <w:spacing w:val="-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pacing w:val="-4"/>
                <w:sz w:val="20"/>
                <w:szCs w:val="20"/>
              </w:rPr>
              <w:t>Этап</w:t>
            </w:r>
            <w:r w:rsidRPr="00EF340D">
              <w:rPr>
                <w:rFonts w:ascii="Times New Roman" w:eastAsia="Times New Roman" w:hAnsi="Times New Roman" w:cs="Times New Roman"/>
                <w:b/>
                <w:spacing w:val="-4"/>
                <w:sz w:val="20"/>
                <w:szCs w:val="20"/>
              </w:rPr>
              <w:t xml:space="preserve"> 1. </w:t>
            </w:r>
          </w:p>
          <w:p w14:paraId="68CCBB3F" w14:textId="77777777" w:rsidR="001807EE" w:rsidRDefault="001807EE" w:rsidP="00A86DB0">
            <w:pPr>
              <w:spacing w:after="0"/>
              <w:ind w:right="-108"/>
              <w:rPr>
                <w:rFonts w:ascii="Times New Roman" w:eastAsia="Times New Roman" w:hAnsi="Times New Roman" w:cs="Times New Roman"/>
                <w:b/>
                <w:spacing w:val="-4"/>
                <w:sz w:val="20"/>
                <w:szCs w:val="20"/>
              </w:rPr>
            </w:pPr>
          </w:p>
          <w:p w14:paraId="113859A6" w14:textId="77777777" w:rsidR="001807EE" w:rsidRPr="00CC5331" w:rsidRDefault="001807EE" w:rsidP="00A86DB0">
            <w:pPr>
              <w:spacing w:after="0"/>
              <w:ind w:right="-108"/>
              <w:jc w:val="both"/>
              <w:rPr>
                <w:rFonts w:ascii="Times New Roman" w:eastAsia="Times New Roman" w:hAnsi="Times New Roman" w:cs="Times New Roman"/>
                <w:bCs/>
                <w:spacing w:val="-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4"/>
                <w:sz w:val="20"/>
                <w:szCs w:val="20"/>
              </w:rPr>
              <w:t>Анализ предприятия, планирование проекта</w:t>
            </w:r>
          </w:p>
          <w:p w14:paraId="39D3EF26" w14:textId="77777777" w:rsidR="001807EE" w:rsidRPr="00CC5331" w:rsidRDefault="001807EE" w:rsidP="00A86DB0">
            <w:pPr>
              <w:spacing w:after="0"/>
              <w:ind w:right="-108"/>
              <w:rPr>
                <w:rFonts w:ascii="Times New Roman" w:eastAsia="Times New Roman" w:hAnsi="Times New Roman" w:cs="Times New Roman"/>
                <w:b/>
                <w:spacing w:val="-4"/>
                <w:sz w:val="20"/>
                <w:szCs w:val="20"/>
              </w:rPr>
            </w:pPr>
          </w:p>
          <w:p w14:paraId="128A6757" w14:textId="77777777" w:rsidR="001807EE" w:rsidRPr="00CC5331" w:rsidRDefault="001807EE" w:rsidP="00A86DB0">
            <w:pPr>
              <w:spacing w:after="0"/>
              <w:ind w:right="-108"/>
              <w:rPr>
                <w:rFonts w:ascii="Times New Roman" w:eastAsia="Times New Roman" w:hAnsi="Times New Roman" w:cs="Times New Roman"/>
                <w:b/>
                <w:spacing w:val="-4"/>
                <w:sz w:val="20"/>
                <w:szCs w:val="20"/>
              </w:rPr>
            </w:pPr>
          </w:p>
          <w:p w14:paraId="62AB229C" w14:textId="77777777" w:rsidR="001807EE" w:rsidRPr="00CC5331" w:rsidRDefault="001807EE" w:rsidP="00A86DB0">
            <w:pPr>
              <w:spacing w:after="0"/>
              <w:ind w:right="-108"/>
              <w:rPr>
                <w:rFonts w:ascii="Times New Roman" w:eastAsia="Times New Roman" w:hAnsi="Times New Roman" w:cs="Times New Roman"/>
                <w:b/>
                <w:spacing w:val="-4"/>
                <w:sz w:val="20"/>
                <w:szCs w:val="20"/>
              </w:rPr>
            </w:pPr>
          </w:p>
          <w:p w14:paraId="5A5BA8BE" w14:textId="77777777" w:rsidR="001807EE" w:rsidRPr="00CC5331" w:rsidRDefault="001807EE" w:rsidP="00A86DB0">
            <w:pPr>
              <w:spacing w:after="0"/>
              <w:ind w:right="-10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55459" w14:textId="77777777" w:rsidR="001807EE" w:rsidRPr="00CC5331" w:rsidRDefault="001807EE" w:rsidP="001807EE">
            <w:pPr>
              <w:pStyle w:val="a3"/>
              <w:numPr>
                <w:ilvl w:val="1"/>
                <w:numId w:val="30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C5331">
              <w:rPr>
                <w:rFonts w:ascii="Times New Roman" w:hAnsi="Times New Roman" w:cs="Times New Roman"/>
                <w:sz w:val="20"/>
                <w:szCs w:val="20"/>
              </w:rPr>
              <w:t>Проведение диагностического аудита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соответствующей системы и документации.</w:t>
            </w:r>
            <w:r w:rsidRPr="00CC533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F618D36" w14:textId="77777777" w:rsidR="001807EE" w:rsidRPr="00CC5331" w:rsidRDefault="001807EE" w:rsidP="001807EE">
            <w:pPr>
              <w:pStyle w:val="a3"/>
              <w:numPr>
                <w:ilvl w:val="1"/>
                <w:numId w:val="30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одготовка и передача отчетов о несоответствиях с рекомендациями и количественной оценкой.</w:t>
            </w:r>
          </w:p>
          <w:p w14:paraId="2C7310E8" w14:textId="77777777" w:rsidR="001807EE" w:rsidRPr="00E80825" w:rsidRDefault="001807EE" w:rsidP="001807EE">
            <w:pPr>
              <w:pStyle w:val="a3"/>
              <w:numPr>
                <w:ilvl w:val="1"/>
                <w:numId w:val="30"/>
              </w:numPr>
              <w:spacing w:after="0"/>
              <w:ind w:right="-38"/>
              <w:jc w:val="both"/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нализ результатов диагностического аудита. Подписание приказа «О назначении руководителя рабочей группы и членов группы управления».</w:t>
            </w:r>
          </w:p>
          <w:p w14:paraId="555C6846" w14:textId="77777777" w:rsidR="001807EE" w:rsidRPr="00CC5331" w:rsidRDefault="001807EE" w:rsidP="001807EE">
            <w:pPr>
              <w:pStyle w:val="a3"/>
              <w:numPr>
                <w:ilvl w:val="1"/>
                <w:numId w:val="30"/>
              </w:numPr>
              <w:spacing w:after="0"/>
              <w:ind w:right="-38"/>
              <w:jc w:val="both"/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Разработка и согласование графика мероприятий.</w:t>
            </w:r>
          </w:p>
        </w:tc>
        <w:tc>
          <w:tcPr>
            <w:tcW w:w="1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93705" w14:textId="77777777" w:rsidR="001807EE" w:rsidRPr="001807EE" w:rsidRDefault="001807EE" w:rsidP="00A86DB0">
            <w:pPr>
              <w:pStyle w:val="af0"/>
              <w:spacing w:before="0" w:beforeAutospacing="0" w:after="0" w:afterAutospacing="0"/>
              <w:ind w:left="211" w:right="-38"/>
              <w:jc w:val="both"/>
              <w:rPr>
                <w:color w:val="000000" w:themeColor="text1"/>
                <w:sz w:val="20"/>
                <w:szCs w:val="20"/>
                <w:lang w:val="ru-RU"/>
              </w:rPr>
            </w:pPr>
            <w:r w:rsidRPr="001807EE">
              <w:rPr>
                <w:color w:val="000000" w:themeColor="text1"/>
                <w:sz w:val="20"/>
                <w:szCs w:val="20"/>
                <w:lang w:val="ru-RU"/>
              </w:rPr>
              <w:t xml:space="preserve">Предоставлен отчет по результатам диагностического аудита. Согласован план корректирующих действий. Согласован график мероприятий по дальнейшим работам. </w:t>
            </w:r>
          </w:p>
          <w:p w14:paraId="4360A2BE" w14:textId="77777777" w:rsidR="001807EE" w:rsidRPr="001807EE" w:rsidRDefault="001807EE" w:rsidP="00A86DB0">
            <w:pPr>
              <w:pStyle w:val="af0"/>
              <w:spacing w:before="0" w:beforeAutospacing="0" w:after="0" w:afterAutospacing="0"/>
              <w:ind w:right="-38"/>
              <w:jc w:val="both"/>
              <w:rPr>
                <w:color w:val="000000" w:themeColor="text1"/>
                <w:spacing w:val="-4"/>
                <w:sz w:val="20"/>
                <w:szCs w:val="20"/>
                <w:lang w:val="ru-RU"/>
              </w:rPr>
            </w:pPr>
          </w:p>
          <w:p w14:paraId="6D502A63" w14:textId="77777777" w:rsidR="001807EE" w:rsidRPr="001807EE" w:rsidRDefault="001807EE" w:rsidP="00A86DB0">
            <w:pPr>
              <w:pStyle w:val="af0"/>
              <w:spacing w:before="0" w:beforeAutospacing="0" w:after="0" w:afterAutospacing="0"/>
              <w:ind w:left="211" w:right="-38"/>
              <w:jc w:val="both"/>
              <w:rPr>
                <w:sz w:val="20"/>
                <w:szCs w:val="20"/>
                <w:lang w:val="ru-RU"/>
              </w:rPr>
            </w:pPr>
            <w:r w:rsidRPr="001807EE">
              <w:rPr>
                <w:color w:val="000000" w:themeColor="text1"/>
                <w:sz w:val="20"/>
                <w:szCs w:val="20"/>
                <w:lang w:val="ru-RU"/>
              </w:rPr>
              <w:t xml:space="preserve">Документ </w:t>
            </w:r>
            <w:r w:rsidRPr="00F93290">
              <w:rPr>
                <w:color w:val="000000" w:themeColor="text1"/>
                <w:sz w:val="20"/>
                <w:szCs w:val="20"/>
                <w:lang w:val="en-US"/>
              </w:rPr>
              <w:t>Microsoft</w:t>
            </w:r>
            <w:r w:rsidRPr="001807EE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Pr="00F93290">
              <w:rPr>
                <w:color w:val="000000" w:themeColor="text1"/>
                <w:sz w:val="20"/>
                <w:szCs w:val="20"/>
                <w:lang w:val="en-US"/>
              </w:rPr>
              <w:t>Word</w:t>
            </w:r>
            <w:r w:rsidRPr="001807EE">
              <w:rPr>
                <w:color w:val="000000" w:themeColor="text1"/>
                <w:sz w:val="20"/>
                <w:szCs w:val="20"/>
                <w:lang w:val="ru-RU"/>
              </w:rPr>
              <w:t xml:space="preserve"> на русском языке для руководителя проекта со стороны компании-бенефициара в течение 2 дней после завершения Этапа 1.</w:t>
            </w:r>
          </w:p>
        </w:tc>
      </w:tr>
      <w:tr w:rsidR="001807EE" w:rsidRPr="008928B4" w14:paraId="50ABC9BB" w14:textId="77777777" w:rsidTr="00A86DB0">
        <w:trPr>
          <w:cantSplit/>
        </w:trPr>
        <w:tc>
          <w:tcPr>
            <w:tcW w:w="10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64913" w14:textId="77777777" w:rsidR="001807EE" w:rsidRPr="00CC5331" w:rsidRDefault="001807EE" w:rsidP="00A86DB0">
            <w:pPr>
              <w:spacing w:after="0"/>
              <w:ind w:right="-108"/>
              <w:rPr>
                <w:rFonts w:ascii="Times New Roman" w:eastAsia="Times New Roman" w:hAnsi="Times New Roman" w:cs="Times New Roman"/>
                <w:b/>
                <w:spacing w:val="-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pacing w:val="-4"/>
                <w:sz w:val="20"/>
                <w:szCs w:val="20"/>
              </w:rPr>
              <w:t>Этап 2</w:t>
            </w:r>
            <w:r w:rsidRPr="00EF340D">
              <w:rPr>
                <w:rFonts w:ascii="Times New Roman" w:eastAsia="Times New Roman" w:hAnsi="Times New Roman" w:cs="Times New Roman"/>
                <w:b/>
                <w:spacing w:val="-4"/>
                <w:sz w:val="20"/>
                <w:szCs w:val="20"/>
              </w:rPr>
              <w:t xml:space="preserve">. </w:t>
            </w:r>
          </w:p>
          <w:p w14:paraId="051E4D1A" w14:textId="77777777" w:rsidR="001807EE" w:rsidRDefault="001807EE" w:rsidP="00A86DB0">
            <w:pPr>
              <w:spacing w:after="0"/>
              <w:ind w:right="-108"/>
              <w:rPr>
                <w:rFonts w:ascii="Times New Roman" w:eastAsia="Times New Roman" w:hAnsi="Times New Roman" w:cs="Times New Roman"/>
                <w:b/>
                <w:spacing w:val="-4"/>
                <w:sz w:val="20"/>
                <w:szCs w:val="20"/>
              </w:rPr>
            </w:pPr>
          </w:p>
          <w:p w14:paraId="768080D6" w14:textId="77777777" w:rsidR="001807EE" w:rsidRPr="00645258" w:rsidRDefault="001807EE" w:rsidP="00A86DB0">
            <w:pPr>
              <w:spacing w:after="0"/>
              <w:ind w:right="-108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pacing w:val="-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4"/>
                <w:sz w:val="20"/>
                <w:szCs w:val="20"/>
              </w:rPr>
              <w:t>Тренинг для руководителей и группы внедрения</w:t>
            </w:r>
          </w:p>
          <w:p w14:paraId="3ADB79E5" w14:textId="77777777" w:rsidR="001807EE" w:rsidRPr="00CC5331" w:rsidRDefault="001807EE" w:rsidP="00A86DB0">
            <w:pPr>
              <w:spacing w:after="0"/>
              <w:ind w:right="-108"/>
              <w:jc w:val="both"/>
              <w:rPr>
                <w:rFonts w:ascii="Times New Roman" w:eastAsia="Times New Roman" w:hAnsi="Times New Roman" w:cs="Times New Roman"/>
                <w:bCs/>
                <w:spacing w:val="-4"/>
                <w:sz w:val="20"/>
                <w:szCs w:val="20"/>
              </w:rPr>
            </w:pPr>
          </w:p>
          <w:p w14:paraId="10E00C41" w14:textId="77777777" w:rsidR="001807EE" w:rsidRPr="00CC5331" w:rsidRDefault="001807EE" w:rsidP="00A86DB0">
            <w:pPr>
              <w:spacing w:after="0"/>
              <w:ind w:right="-108"/>
              <w:rPr>
                <w:rFonts w:ascii="Times New Roman" w:eastAsia="Times New Roman" w:hAnsi="Times New Roman" w:cs="Times New Roman"/>
                <w:b/>
                <w:spacing w:val="-4"/>
                <w:sz w:val="20"/>
                <w:szCs w:val="20"/>
              </w:rPr>
            </w:pPr>
          </w:p>
          <w:p w14:paraId="7E42C6B7" w14:textId="77777777" w:rsidR="001807EE" w:rsidRPr="00EF340D" w:rsidRDefault="001807EE" w:rsidP="00A86DB0">
            <w:pPr>
              <w:spacing w:after="0"/>
              <w:ind w:right="-108"/>
              <w:rPr>
                <w:rFonts w:ascii="Times New Roman" w:eastAsia="Times New Roman" w:hAnsi="Times New Roman" w:cs="Times New Roman"/>
                <w:b/>
                <w:spacing w:val="-4"/>
                <w:sz w:val="20"/>
                <w:szCs w:val="20"/>
              </w:rPr>
            </w:pP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E6805" w14:textId="77777777" w:rsidR="001807EE" w:rsidRPr="006C7343" w:rsidRDefault="001807EE" w:rsidP="001807EE">
            <w:pPr>
              <w:pStyle w:val="a3"/>
              <w:numPr>
                <w:ilvl w:val="1"/>
                <w:numId w:val="42"/>
              </w:numPr>
              <w:spacing w:before="40" w:after="40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C734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Техническая организация тренинга для группы управления.</w:t>
            </w:r>
          </w:p>
          <w:p w14:paraId="46DD489A" w14:textId="77777777" w:rsidR="001807EE" w:rsidRDefault="001807EE" w:rsidP="001807EE">
            <w:pPr>
              <w:pStyle w:val="a3"/>
              <w:numPr>
                <w:ilvl w:val="1"/>
                <w:numId w:val="42"/>
              </w:numPr>
              <w:spacing w:before="40" w:after="40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4525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Проведение тренинга на тему: «Разработка и внедрение системы менеджмента качества на основе требований стандарта </w:t>
            </w:r>
            <w:r w:rsidRPr="0064525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ISO</w:t>
            </w:r>
            <w:r w:rsidRPr="0064525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9001:2015».</w:t>
            </w:r>
          </w:p>
          <w:p w14:paraId="035673B0" w14:textId="61DC48A2" w:rsidR="001807EE" w:rsidRPr="001807EE" w:rsidRDefault="001807EE" w:rsidP="001807EE">
            <w:pPr>
              <w:pStyle w:val="a3"/>
              <w:numPr>
                <w:ilvl w:val="1"/>
                <w:numId w:val="42"/>
              </w:numPr>
              <w:spacing w:before="40" w:after="40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Подтверждение полученных знаний по результатам тренинга (тест / экзамен).</w:t>
            </w:r>
          </w:p>
        </w:tc>
        <w:tc>
          <w:tcPr>
            <w:tcW w:w="1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0E701" w14:textId="77777777" w:rsidR="001807EE" w:rsidRPr="00645258" w:rsidRDefault="001807EE" w:rsidP="00A86DB0">
            <w:pPr>
              <w:ind w:left="211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4525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Обучены и аттестованы руководители и участники группы внедрения.</w:t>
            </w:r>
          </w:p>
          <w:p w14:paraId="05CAD075" w14:textId="79FA4AA9" w:rsidR="001807EE" w:rsidRPr="006F27C8" w:rsidRDefault="001807EE" w:rsidP="00A86DB0">
            <w:pPr>
              <w:ind w:left="211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4525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Отчеты по результатам рабочих встреч в рамках проекта.</w:t>
            </w:r>
          </w:p>
        </w:tc>
      </w:tr>
      <w:tr w:rsidR="001807EE" w:rsidRPr="0034437F" w14:paraId="3525AE71" w14:textId="77777777" w:rsidTr="00A86DB0">
        <w:trPr>
          <w:cantSplit/>
        </w:trPr>
        <w:tc>
          <w:tcPr>
            <w:tcW w:w="10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6F1BC" w14:textId="77777777" w:rsidR="001807EE" w:rsidRPr="00797EDE" w:rsidRDefault="001807EE" w:rsidP="00A86DB0">
            <w:pPr>
              <w:spacing w:after="0"/>
              <w:ind w:right="-108"/>
              <w:rPr>
                <w:rFonts w:ascii="Times New Roman" w:eastAsia="Times New Roman" w:hAnsi="Times New Roman" w:cs="Times New Roman"/>
                <w:b/>
                <w:spacing w:val="-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pacing w:val="-4"/>
                <w:sz w:val="20"/>
                <w:szCs w:val="20"/>
              </w:rPr>
              <w:lastRenderedPageBreak/>
              <w:t xml:space="preserve">Этап 3. </w:t>
            </w:r>
          </w:p>
          <w:p w14:paraId="2D549B3B" w14:textId="77777777" w:rsidR="001807EE" w:rsidRPr="00797EDE" w:rsidRDefault="001807EE" w:rsidP="00A86DB0">
            <w:pPr>
              <w:spacing w:after="0"/>
              <w:ind w:right="-108"/>
              <w:rPr>
                <w:rFonts w:ascii="Times New Roman" w:eastAsia="Times New Roman" w:hAnsi="Times New Roman" w:cs="Times New Roman"/>
                <w:b/>
                <w:spacing w:val="-4"/>
                <w:sz w:val="20"/>
                <w:szCs w:val="20"/>
              </w:rPr>
            </w:pPr>
          </w:p>
          <w:p w14:paraId="21D3E96C" w14:textId="77777777" w:rsidR="001807EE" w:rsidRPr="00CC5331" w:rsidRDefault="001807EE" w:rsidP="00A86DB0">
            <w:pPr>
              <w:spacing w:after="0"/>
              <w:ind w:right="-108"/>
              <w:rPr>
                <w:rFonts w:ascii="Times New Roman" w:eastAsia="Times New Roman" w:hAnsi="Times New Roman" w:cs="Times New Roman"/>
                <w:bCs/>
                <w:spacing w:val="-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4"/>
                <w:sz w:val="20"/>
                <w:szCs w:val="20"/>
              </w:rPr>
              <w:t>Проектирование и внедрение системы менеджмента качества</w:t>
            </w:r>
          </w:p>
          <w:p w14:paraId="59AE968B" w14:textId="77777777" w:rsidR="001807EE" w:rsidRPr="00797EDE" w:rsidRDefault="001807EE" w:rsidP="00A86DB0">
            <w:pPr>
              <w:spacing w:after="0"/>
              <w:ind w:right="-108"/>
              <w:rPr>
                <w:rFonts w:ascii="Times New Roman" w:eastAsia="Times New Roman" w:hAnsi="Times New Roman" w:cs="Times New Roman"/>
                <w:b/>
                <w:spacing w:val="-4"/>
                <w:sz w:val="20"/>
                <w:szCs w:val="20"/>
              </w:rPr>
            </w:pP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2492F" w14:textId="77777777" w:rsidR="001807EE" w:rsidRDefault="001807EE" w:rsidP="001807EE">
            <w:pPr>
              <w:pStyle w:val="a3"/>
              <w:numPr>
                <w:ilvl w:val="1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Методическая помощь при разработке документов и элементов системы:</w:t>
            </w:r>
          </w:p>
          <w:p w14:paraId="334E5F20" w14:textId="77777777" w:rsidR="001807EE" w:rsidRPr="00066EF0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66EF0">
              <w:rPr>
                <w:rFonts w:ascii="Times New Roman" w:hAnsi="Times New Roman" w:cs="Times New Roman"/>
                <w:sz w:val="20"/>
                <w:szCs w:val="20"/>
              </w:rPr>
              <w:t>Консультирование по разработке политики, целей, контекста организации.</w:t>
            </w:r>
          </w:p>
          <w:p w14:paraId="60A41A4D" w14:textId="77777777" w:rsidR="001807EE" w:rsidRPr="00066EF0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66EF0">
              <w:rPr>
                <w:rFonts w:ascii="Times New Roman" w:hAnsi="Times New Roman" w:cs="Times New Roman"/>
                <w:sz w:val="20"/>
                <w:szCs w:val="20"/>
              </w:rPr>
              <w:t>Консультирование по проведению анализа потребностей и ожиданий потребителей и заинтересованных сторон.</w:t>
            </w:r>
          </w:p>
          <w:p w14:paraId="1291E759" w14:textId="77777777" w:rsidR="001807EE" w:rsidRPr="00066EF0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66EF0">
              <w:rPr>
                <w:rFonts w:ascii="Times New Roman" w:hAnsi="Times New Roman" w:cs="Times New Roman"/>
                <w:sz w:val="20"/>
                <w:szCs w:val="20"/>
              </w:rPr>
              <w:t>Доработка и внедрение политики, целей, контекста организации.</w:t>
            </w:r>
          </w:p>
          <w:p w14:paraId="0264FFFA" w14:textId="77777777" w:rsidR="001807EE" w:rsidRPr="00066EF0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66EF0">
              <w:rPr>
                <w:rFonts w:ascii="Times New Roman" w:hAnsi="Times New Roman" w:cs="Times New Roman"/>
                <w:sz w:val="20"/>
                <w:szCs w:val="20"/>
              </w:rPr>
              <w:t>Консультирование по разработке ландшафта (схемы) процессов.</w:t>
            </w:r>
          </w:p>
          <w:p w14:paraId="77BCC799" w14:textId="77777777" w:rsidR="001807EE" w:rsidRPr="00066EF0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66EF0">
              <w:rPr>
                <w:rFonts w:ascii="Times New Roman" w:hAnsi="Times New Roman" w:cs="Times New Roman"/>
                <w:sz w:val="20"/>
                <w:szCs w:val="20"/>
              </w:rPr>
              <w:t>Доработка и утверждение ландшафта процессов.</w:t>
            </w:r>
          </w:p>
          <w:p w14:paraId="2042381D" w14:textId="77777777" w:rsidR="001807EE" w:rsidRPr="00066EF0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66EF0">
              <w:rPr>
                <w:rFonts w:ascii="Times New Roman" w:hAnsi="Times New Roman" w:cs="Times New Roman"/>
                <w:sz w:val="20"/>
                <w:szCs w:val="20"/>
              </w:rPr>
              <w:t>Проведение сессии по описанию алгоритма и документированной процедуры «Управление документированной информацией».</w:t>
            </w:r>
          </w:p>
          <w:p w14:paraId="276F80EF" w14:textId="77777777" w:rsidR="001807EE" w:rsidRPr="00066EF0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66EF0">
              <w:rPr>
                <w:rFonts w:ascii="Times New Roman" w:hAnsi="Times New Roman" w:cs="Times New Roman"/>
                <w:sz w:val="20"/>
                <w:szCs w:val="20"/>
              </w:rPr>
              <w:t>Доработка и внедрение алгоритма (процедуры) «Управление документированной информации».</w:t>
            </w:r>
          </w:p>
          <w:p w14:paraId="7BB226D7" w14:textId="77777777" w:rsidR="001807EE" w:rsidRPr="00645258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5258">
              <w:rPr>
                <w:rFonts w:ascii="Times New Roman" w:hAnsi="Times New Roman" w:cs="Times New Roman"/>
                <w:sz w:val="20"/>
                <w:szCs w:val="20"/>
              </w:rPr>
              <w:t>Проведение сессии по описанию алгоритма «Управление изменениями».</w:t>
            </w:r>
          </w:p>
          <w:p w14:paraId="7C88F406" w14:textId="77777777" w:rsidR="001807EE" w:rsidRPr="00645258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5258">
              <w:rPr>
                <w:rFonts w:ascii="Times New Roman" w:hAnsi="Times New Roman" w:cs="Times New Roman"/>
                <w:sz w:val="20"/>
                <w:szCs w:val="20"/>
              </w:rPr>
              <w:t xml:space="preserve">Доработка и внедрение алгоритма «Управление изменениями». </w:t>
            </w:r>
          </w:p>
          <w:p w14:paraId="2D067601" w14:textId="77777777" w:rsidR="001807EE" w:rsidRPr="00066EF0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66EF0">
              <w:rPr>
                <w:rFonts w:ascii="Times New Roman" w:hAnsi="Times New Roman" w:cs="Times New Roman"/>
                <w:sz w:val="20"/>
                <w:szCs w:val="20"/>
              </w:rPr>
              <w:t>Предоставление карты процессов и методики анализа рисков.</w:t>
            </w:r>
          </w:p>
          <w:p w14:paraId="6BE9C686" w14:textId="77777777" w:rsidR="001807EE" w:rsidRPr="00645258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45258">
              <w:rPr>
                <w:rFonts w:ascii="Times New Roman" w:hAnsi="Times New Roman" w:cs="Times New Roman"/>
                <w:sz w:val="20"/>
                <w:szCs w:val="20"/>
              </w:rPr>
              <w:t>Проведение сессий по описанию и внедрению процессов согласно представленной карты процессов.</w:t>
            </w:r>
          </w:p>
          <w:p w14:paraId="0271EB6F" w14:textId="77777777" w:rsidR="001807EE" w:rsidRPr="00066EF0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66EF0">
              <w:rPr>
                <w:rFonts w:ascii="Times New Roman" w:hAnsi="Times New Roman" w:cs="Times New Roman"/>
                <w:sz w:val="20"/>
                <w:szCs w:val="20"/>
              </w:rPr>
              <w:t>Проведение сессии по описанию алгоритма процедуры «Управление несоответствиями и корректирующие действия».</w:t>
            </w:r>
          </w:p>
          <w:p w14:paraId="6761B266" w14:textId="77777777" w:rsidR="001807EE" w:rsidRPr="00066EF0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66EF0">
              <w:rPr>
                <w:rFonts w:ascii="Times New Roman" w:hAnsi="Times New Roman" w:cs="Times New Roman"/>
                <w:sz w:val="20"/>
                <w:szCs w:val="20"/>
              </w:rPr>
              <w:t>Доработка и внедрение алгоритма «Управление несоответствиями и корректирующие действия».</w:t>
            </w:r>
          </w:p>
          <w:p w14:paraId="2A05F249" w14:textId="77777777" w:rsidR="001807EE" w:rsidRPr="00066EF0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66EF0">
              <w:rPr>
                <w:rFonts w:ascii="Times New Roman" w:hAnsi="Times New Roman" w:cs="Times New Roman"/>
                <w:sz w:val="20"/>
                <w:szCs w:val="20"/>
              </w:rPr>
              <w:t>Проведение сессии по описанию алгоритма «Работа с жалобами».</w:t>
            </w:r>
          </w:p>
          <w:p w14:paraId="412CB555" w14:textId="77777777" w:rsidR="001807EE" w:rsidRPr="00066EF0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66EF0">
              <w:rPr>
                <w:rFonts w:ascii="Times New Roman" w:hAnsi="Times New Roman" w:cs="Times New Roman"/>
                <w:sz w:val="20"/>
                <w:szCs w:val="20"/>
              </w:rPr>
              <w:t>Доработка и внедрение алгоритма «Работа с жалобами»;</w:t>
            </w:r>
          </w:p>
          <w:p w14:paraId="6B355D69" w14:textId="77777777" w:rsidR="001807EE" w:rsidRPr="00066EF0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66EF0">
              <w:rPr>
                <w:rFonts w:ascii="Times New Roman" w:hAnsi="Times New Roman" w:cs="Times New Roman"/>
                <w:sz w:val="20"/>
                <w:szCs w:val="20"/>
              </w:rPr>
              <w:t>Проведение сессии по описанию алгоритма «Прослеживаемость и отзыв».</w:t>
            </w:r>
          </w:p>
          <w:p w14:paraId="794D75AF" w14:textId="77777777" w:rsidR="001807EE" w:rsidRPr="00066EF0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66EF0">
              <w:rPr>
                <w:rFonts w:ascii="Times New Roman" w:hAnsi="Times New Roman" w:cs="Times New Roman"/>
                <w:sz w:val="20"/>
                <w:szCs w:val="20"/>
              </w:rPr>
              <w:t>Доработка и внедрение алгоритма «Прослеживаемость и отзыв».</w:t>
            </w:r>
          </w:p>
          <w:p w14:paraId="2BA8B42F" w14:textId="77777777" w:rsidR="001807EE" w:rsidRPr="00066EF0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66EF0">
              <w:rPr>
                <w:rFonts w:ascii="Times New Roman" w:hAnsi="Times New Roman" w:cs="Times New Roman"/>
                <w:sz w:val="20"/>
                <w:szCs w:val="20"/>
              </w:rPr>
              <w:t>Проведение сессии по описанию управленческих и других типов процессов.</w:t>
            </w:r>
          </w:p>
          <w:p w14:paraId="0215416D" w14:textId="77777777" w:rsidR="001807EE" w:rsidRPr="00066EF0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66EF0">
              <w:rPr>
                <w:rFonts w:ascii="Times New Roman" w:hAnsi="Times New Roman" w:cs="Times New Roman"/>
                <w:sz w:val="20"/>
                <w:szCs w:val="20"/>
              </w:rPr>
              <w:t>Доработка описания и внедрение управленческих и других типов процессов.</w:t>
            </w:r>
          </w:p>
          <w:p w14:paraId="047B979E" w14:textId="77777777" w:rsidR="001807EE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66EF0">
              <w:rPr>
                <w:rFonts w:ascii="Times New Roman" w:hAnsi="Times New Roman" w:cs="Times New Roman"/>
                <w:sz w:val="20"/>
                <w:szCs w:val="20"/>
              </w:rPr>
              <w:t>Проведение сессии по описанию алгоритма «Анализ удовлетворенности потребителей».</w:t>
            </w:r>
          </w:p>
          <w:p w14:paraId="1474318A" w14:textId="77777777" w:rsidR="001807EE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66EF0">
              <w:rPr>
                <w:rFonts w:ascii="Times New Roman" w:hAnsi="Times New Roman" w:cs="Times New Roman"/>
                <w:sz w:val="20"/>
                <w:szCs w:val="20"/>
              </w:rPr>
              <w:t>Доработка и внедрение алгоритма «Анализ удовлетворенности потребителей».</w:t>
            </w:r>
          </w:p>
          <w:p w14:paraId="489D3AE3" w14:textId="77777777" w:rsidR="001807EE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66EF0">
              <w:rPr>
                <w:rFonts w:ascii="Times New Roman" w:hAnsi="Times New Roman" w:cs="Times New Roman"/>
                <w:sz w:val="20"/>
                <w:szCs w:val="20"/>
              </w:rPr>
              <w:t>Проведение сессии по описанию алгоритма «Внутренний аудит».</w:t>
            </w:r>
          </w:p>
          <w:p w14:paraId="52E8F729" w14:textId="77777777" w:rsidR="001807EE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66EF0">
              <w:rPr>
                <w:rFonts w:ascii="Times New Roman" w:hAnsi="Times New Roman" w:cs="Times New Roman"/>
                <w:sz w:val="20"/>
                <w:szCs w:val="20"/>
              </w:rPr>
              <w:t>Доработка и внедрение алгоритма «Внутренний аудит».</w:t>
            </w:r>
          </w:p>
          <w:p w14:paraId="4E5EB636" w14:textId="77777777" w:rsidR="001807EE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66EF0">
              <w:rPr>
                <w:rFonts w:ascii="Times New Roman" w:hAnsi="Times New Roman" w:cs="Times New Roman"/>
                <w:sz w:val="20"/>
                <w:szCs w:val="20"/>
              </w:rPr>
              <w:t>Проведение сессии по описанию алгоритма «Анализ со стороны руководства».</w:t>
            </w:r>
          </w:p>
          <w:p w14:paraId="2281190D" w14:textId="77777777" w:rsidR="001807EE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66EF0">
              <w:rPr>
                <w:rFonts w:ascii="Times New Roman" w:hAnsi="Times New Roman" w:cs="Times New Roman"/>
                <w:sz w:val="20"/>
                <w:szCs w:val="20"/>
              </w:rPr>
              <w:t>Доработка и внедрение алгоритма «Анализ со стороны руководства».</w:t>
            </w:r>
          </w:p>
          <w:p w14:paraId="4DAABC9F" w14:textId="77777777" w:rsidR="001807EE" w:rsidRPr="00066EF0" w:rsidRDefault="001807EE" w:rsidP="001807EE">
            <w:pPr>
              <w:pStyle w:val="a3"/>
              <w:numPr>
                <w:ilvl w:val="2"/>
                <w:numId w:val="39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66EF0">
              <w:rPr>
                <w:rFonts w:ascii="Times New Roman" w:hAnsi="Times New Roman" w:cs="Times New Roman"/>
                <w:sz w:val="20"/>
                <w:szCs w:val="20"/>
              </w:rPr>
              <w:t>Консультирование по разработке других элементов системы.</w:t>
            </w:r>
          </w:p>
        </w:tc>
        <w:tc>
          <w:tcPr>
            <w:tcW w:w="1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302BE" w14:textId="77777777" w:rsidR="001807EE" w:rsidRDefault="001807EE" w:rsidP="00A86DB0">
            <w:pPr>
              <w:ind w:left="21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42CAC">
              <w:rPr>
                <w:rFonts w:ascii="Times New Roman" w:hAnsi="Times New Roman" w:cs="Times New Roman"/>
                <w:sz w:val="20"/>
                <w:szCs w:val="20"/>
              </w:rPr>
              <w:t>Отчеты по результатам рабочих встреч в рамках проекта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65D0AD7" w14:textId="77777777" w:rsidR="001807EE" w:rsidRPr="0036003E" w:rsidRDefault="001807EE" w:rsidP="00A86DB0">
            <w:pPr>
              <w:ind w:left="21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42CAC">
              <w:rPr>
                <w:rFonts w:ascii="Times New Roman" w:hAnsi="Times New Roman" w:cs="Times New Roman"/>
                <w:sz w:val="20"/>
                <w:szCs w:val="20"/>
              </w:rPr>
              <w:t xml:space="preserve">Документ </w:t>
            </w:r>
            <w:r w:rsidRPr="00C42CA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crosoft</w:t>
            </w:r>
            <w:r w:rsidRPr="00C42CA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42CA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ord</w:t>
            </w:r>
            <w:r w:rsidRPr="00C42CAC">
              <w:rPr>
                <w:rFonts w:ascii="Times New Roman" w:hAnsi="Times New Roman" w:cs="Times New Roman"/>
                <w:sz w:val="20"/>
                <w:szCs w:val="20"/>
              </w:rPr>
              <w:t xml:space="preserve"> на русском языке для руководителя проекта со стороны компании-бенефициара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42CAC">
              <w:rPr>
                <w:rFonts w:ascii="Times New Roman" w:hAnsi="Times New Roman" w:cs="Times New Roman"/>
                <w:sz w:val="20"/>
                <w:szCs w:val="20"/>
              </w:rPr>
              <w:t>в течение 3 дней после завершения каждой рабочей встречи в рамках проекта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A75AF73" w14:textId="77777777" w:rsidR="001807EE" w:rsidRPr="001807EE" w:rsidRDefault="001807EE" w:rsidP="00A86DB0">
            <w:pPr>
              <w:pStyle w:val="af0"/>
              <w:spacing w:before="0" w:beforeAutospacing="0" w:after="0" w:afterAutospacing="0"/>
              <w:ind w:right="-38"/>
              <w:rPr>
                <w:sz w:val="20"/>
                <w:szCs w:val="20"/>
                <w:lang w:val="ru-RU"/>
              </w:rPr>
            </w:pPr>
          </w:p>
          <w:p w14:paraId="7FD8A458" w14:textId="77777777" w:rsidR="001807EE" w:rsidRPr="001807EE" w:rsidRDefault="001807EE" w:rsidP="00A86DB0">
            <w:pPr>
              <w:pStyle w:val="af0"/>
              <w:spacing w:before="0" w:beforeAutospacing="0" w:after="0" w:afterAutospacing="0"/>
              <w:ind w:right="-38"/>
              <w:rPr>
                <w:sz w:val="20"/>
                <w:szCs w:val="20"/>
                <w:lang w:val="ru-RU"/>
              </w:rPr>
            </w:pPr>
          </w:p>
        </w:tc>
      </w:tr>
      <w:tr w:rsidR="001807EE" w:rsidRPr="0034437F" w14:paraId="47976A49" w14:textId="77777777" w:rsidTr="00A86DB0">
        <w:trPr>
          <w:cantSplit/>
        </w:trPr>
        <w:tc>
          <w:tcPr>
            <w:tcW w:w="10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2033D" w14:textId="77777777" w:rsidR="001807EE" w:rsidRDefault="001807EE" w:rsidP="00A86DB0">
            <w:pPr>
              <w:spacing w:after="0"/>
              <w:ind w:right="-108"/>
              <w:rPr>
                <w:rFonts w:ascii="Times New Roman" w:eastAsia="Times New Roman" w:hAnsi="Times New Roman" w:cs="Times New Roman"/>
                <w:b/>
                <w:spacing w:val="-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pacing w:val="-4"/>
                <w:sz w:val="20"/>
                <w:szCs w:val="20"/>
              </w:rPr>
              <w:lastRenderedPageBreak/>
              <w:t xml:space="preserve">Этап 4. </w:t>
            </w:r>
          </w:p>
          <w:p w14:paraId="3F62FB00" w14:textId="77777777" w:rsidR="001807EE" w:rsidRPr="006C7343" w:rsidRDefault="001807EE" w:rsidP="00A86DB0">
            <w:pPr>
              <w:spacing w:after="0"/>
              <w:ind w:right="-108"/>
              <w:rPr>
                <w:rFonts w:ascii="Times New Roman" w:eastAsia="Times New Roman" w:hAnsi="Times New Roman" w:cs="Times New Roman"/>
                <w:b/>
                <w:spacing w:val="-4"/>
                <w:sz w:val="20"/>
                <w:szCs w:val="20"/>
              </w:rPr>
            </w:pPr>
          </w:p>
          <w:p w14:paraId="5343FF8C" w14:textId="77777777" w:rsidR="001807EE" w:rsidRPr="00CC5331" w:rsidRDefault="001807EE" w:rsidP="00A86DB0">
            <w:pPr>
              <w:spacing w:after="0"/>
              <w:ind w:right="-108"/>
              <w:rPr>
                <w:rFonts w:ascii="Times New Roman" w:eastAsia="Times New Roman" w:hAnsi="Times New Roman" w:cs="Times New Roman"/>
                <w:bCs/>
                <w:spacing w:val="-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4"/>
                <w:sz w:val="20"/>
                <w:szCs w:val="20"/>
              </w:rPr>
              <w:t>Воркшопы по ключевым элементам системы менеджмента</w:t>
            </w:r>
          </w:p>
          <w:p w14:paraId="72AF8D46" w14:textId="77777777" w:rsidR="001807EE" w:rsidRDefault="001807EE" w:rsidP="00A86DB0">
            <w:pPr>
              <w:spacing w:after="0"/>
              <w:ind w:right="-108"/>
              <w:rPr>
                <w:rFonts w:ascii="Times New Roman" w:eastAsia="Times New Roman" w:hAnsi="Times New Roman" w:cs="Times New Roman"/>
                <w:b/>
                <w:spacing w:val="-4"/>
                <w:sz w:val="20"/>
                <w:szCs w:val="20"/>
              </w:rPr>
            </w:pP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BBA74" w14:textId="77777777" w:rsidR="001807EE" w:rsidRPr="003876F7" w:rsidRDefault="001807EE" w:rsidP="001807EE">
            <w:pPr>
              <w:pStyle w:val="a3"/>
              <w:numPr>
                <w:ilvl w:val="1"/>
                <w:numId w:val="40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876F7">
              <w:rPr>
                <w:rFonts w:ascii="Times New Roman" w:hAnsi="Times New Roman" w:cs="Times New Roman"/>
                <w:sz w:val="20"/>
                <w:szCs w:val="20"/>
              </w:rPr>
              <w:t>Техническая организация обучения внутренних аудиторов.</w:t>
            </w:r>
          </w:p>
          <w:p w14:paraId="49BCD014" w14:textId="77777777" w:rsidR="001807EE" w:rsidRPr="00E80825" w:rsidRDefault="001807EE" w:rsidP="001807EE">
            <w:pPr>
              <w:pStyle w:val="a3"/>
              <w:numPr>
                <w:ilvl w:val="1"/>
                <w:numId w:val="40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Тренинг «Проведение внутренних аудитов». Аттестация консультантом внутренних аудиторов и выдача свидетельств.</w:t>
            </w:r>
          </w:p>
          <w:p w14:paraId="6B87643B" w14:textId="77777777" w:rsidR="001807EE" w:rsidRDefault="001807EE" w:rsidP="001807EE">
            <w:pPr>
              <w:pStyle w:val="a3"/>
              <w:numPr>
                <w:ilvl w:val="1"/>
                <w:numId w:val="40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00D7B">
              <w:rPr>
                <w:rFonts w:ascii="Times New Roman" w:hAnsi="Times New Roman" w:cs="Times New Roman"/>
                <w:sz w:val="20"/>
                <w:szCs w:val="20"/>
              </w:rPr>
              <w:t>Мастер-класс: «Корректирующие действия»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41D2AE3" w14:textId="77777777" w:rsidR="001807EE" w:rsidRDefault="001807EE" w:rsidP="001807EE">
            <w:pPr>
              <w:pStyle w:val="a3"/>
              <w:numPr>
                <w:ilvl w:val="1"/>
                <w:numId w:val="40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00D7B">
              <w:rPr>
                <w:rFonts w:ascii="Times New Roman" w:hAnsi="Times New Roman" w:cs="Times New Roman"/>
                <w:sz w:val="20"/>
                <w:szCs w:val="20"/>
              </w:rPr>
              <w:t>Мастер-класс: «Работа с жалобами»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E031F42" w14:textId="77777777" w:rsidR="001807EE" w:rsidRPr="001C3ECB" w:rsidRDefault="001807EE" w:rsidP="001807EE">
            <w:pPr>
              <w:pStyle w:val="a3"/>
              <w:numPr>
                <w:ilvl w:val="1"/>
                <w:numId w:val="40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00D7B">
              <w:rPr>
                <w:rFonts w:ascii="Times New Roman" w:hAnsi="Times New Roman" w:cs="Times New Roman"/>
                <w:sz w:val="20"/>
                <w:szCs w:val="20"/>
              </w:rPr>
              <w:t>Мастер-класс: «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Отчет высшему руководству.</w:t>
            </w:r>
          </w:p>
        </w:tc>
        <w:tc>
          <w:tcPr>
            <w:tcW w:w="1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2E3D1" w14:textId="77777777" w:rsidR="001807EE" w:rsidRDefault="001807EE" w:rsidP="00A86DB0">
            <w:pPr>
              <w:ind w:left="21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42CAC">
              <w:rPr>
                <w:rFonts w:ascii="Times New Roman" w:hAnsi="Times New Roman" w:cs="Times New Roman"/>
                <w:sz w:val="20"/>
                <w:szCs w:val="20"/>
              </w:rPr>
              <w:t>Назначены и обучены внутренние аудиторы. Утверждены: годовая программа аудитов, планы аудитов. Проведена промежуточная оценка результатов внедрения. Проведены корректирующие действия по результатам проверок. Оформлены отчеты со статусом по результатам каждой встречи.</w:t>
            </w:r>
          </w:p>
          <w:p w14:paraId="5D7AB5A5" w14:textId="77777777" w:rsidR="001807EE" w:rsidRPr="0036003E" w:rsidRDefault="001807EE" w:rsidP="00A86DB0">
            <w:pPr>
              <w:ind w:left="21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42CAC">
              <w:rPr>
                <w:rFonts w:ascii="Times New Roman" w:hAnsi="Times New Roman" w:cs="Times New Roman"/>
                <w:sz w:val="20"/>
                <w:szCs w:val="20"/>
              </w:rPr>
              <w:t xml:space="preserve">Документ </w:t>
            </w:r>
            <w:r w:rsidRPr="00C42CA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crosoft</w:t>
            </w:r>
            <w:r w:rsidRPr="00C42CA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42CA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ord</w:t>
            </w:r>
            <w:r w:rsidRPr="00C42CAC">
              <w:rPr>
                <w:rFonts w:ascii="Times New Roman" w:hAnsi="Times New Roman" w:cs="Times New Roman"/>
                <w:sz w:val="20"/>
                <w:szCs w:val="20"/>
              </w:rPr>
              <w:t xml:space="preserve"> на русском языке для руководителя проекта со стороны компании-бенефициара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42CAC">
              <w:rPr>
                <w:rFonts w:ascii="Times New Roman" w:hAnsi="Times New Roman" w:cs="Times New Roman"/>
                <w:sz w:val="20"/>
                <w:szCs w:val="20"/>
              </w:rPr>
              <w:t>в течение 3 дней после завершения каждой рабочей встречи в рамках проекта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1807EE" w:rsidRPr="0034437F" w14:paraId="256D762F" w14:textId="77777777" w:rsidTr="00A86DB0">
        <w:trPr>
          <w:cantSplit/>
        </w:trPr>
        <w:tc>
          <w:tcPr>
            <w:tcW w:w="10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54937" w14:textId="77777777" w:rsidR="001807EE" w:rsidRDefault="001807EE" w:rsidP="00A86DB0">
            <w:pPr>
              <w:spacing w:after="0"/>
              <w:ind w:right="-108"/>
              <w:rPr>
                <w:rFonts w:ascii="Times New Roman" w:eastAsia="Times New Roman" w:hAnsi="Times New Roman" w:cs="Times New Roman"/>
                <w:b/>
                <w:spacing w:val="-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pacing w:val="-4"/>
                <w:sz w:val="20"/>
                <w:szCs w:val="20"/>
              </w:rPr>
              <w:t xml:space="preserve">Этап 5. </w:t>
            </w:r>
          </w:p>
          <w:p w14:paraId="0F667C87" w14:textId="77777777" w:rsidR="001807EE" w:rsidRPr="00F52A80" w:rsidRDefault="001807EE" w:rsidP="00A86DB0">
            <w:pPr>
              <w:spacing w:after="0"/>
              <w:ind w:right="-108"/>
              <w:rPr>
                <w:rFonts w:ascii="Times New Roman" w:eastAsia="Times New Roman" w:hAnsi="Times New Roman" w:cs="Times New Roman"/>
                <w:b/>
                <w:spacing w:val="-4"/>
                <w:sz w:val="20"/>
                <w:szCs w:val="20"/>
              </w:rPr>
            </w:pPr>
          </w:p>
          <w:p w14:paraId="69C40DB3" w14:textId="77777777" w:rsidR="001807EE" w:rsidRPr="003876F7" w:rsidRDefault="001807EE" w:rsidP="00A86DB0">
            <w:pPr>
              <w:spacing w:after="0"/>
              <w:ind w:right="-108"/>
              <w:rPr>
                <w:rFonts w:ascii="Times New Roman" w:eastAsia="Times New Roman" w:hAnsi="Times New Roman" w:cs="Times New Roman"/>
                <w:bCs/>
                <w:spacing w:val="-4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4"/>
                <w:sz w:val="20"/>
                <w:szCs w:val="20"/>
              </w:rPr>
              <w:t>Заключительный аудит системы менеджмента качества</w:t>
            </w: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E70E2" w14:textId="77777777" w:rsidR="001807EE" w:rsidRDefault="001807EE" w:rsidP="001807EE">
            <w:pPr>
              <w:pStyle w:val="a3"/>
              <w:numPr>
                <w:ilvl w:val="1"/>
                <w:numId w:val="41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Заключительный аудит системы.</w:t>
            </w:r>
          </w:p>
          <w:p w14:paraId="594D544F" w14:textId="77777777" w:rsidR="001807EE" w:rsidRPr="003876F7" w:rsidRDefault="001807EE" w:rsidP="001807EE">
            <w:pPr>
              <w:pStyle w:val="a3"/>
              <w:numPr>
                <w:ilvl w:val="1"/>
                <w:numId w:val="41"/>
              </w:numPr>
              <w:spacing w:before="40" w:after="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Разработка и реализация корректирующих действий по результатам заключительного аудита</w:t>
            </w:r>
          </w:p>
        </w:tc>
        <w:tc>
          <w:tcPr>
            <w:tcW w:w="1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83C1C" w14:textId="77777777" w:rsidR="001807EE" w:rsidRDefault="001807EE" w:rsidP="00A86DB0">
            <w:pPr>
              <w:ind w:left="21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Финальный отчет</w:t>
            </w:r>
          </w:p>
          <w:p w14:paraId="7F16B6BD" w14:textId="77777777" w:rsidR="001807EE" w:rsidRPr="00C42CAC" w:rsidRDefault="001807EE" w:rsidP="00A86DB0">
            <w:pPr>
              <w:ind w:left="21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42CAC">
              <w:rPr>
                <w:rFonts w:ascii="Times New Roman" w:hAnsi="Times New Roman" w:cs="Times New Roman"/>
                <w:sz w:val="20"/>
                <w:szCs w:val="20"/>
              </w:rPr>
              <w:t xml:space="preserve">Документ </w:t>
            </w:r>
            <w:r w:rsidRPr="00C42CA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crosoft</w:t>
            </w:r>
            <w:r w:rsidRPr="00C42CA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42CA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ord</w:t>
            </w:r>
            <w:r w:rsidRPr="00C42CAC">
              <w:rPr>
                <w:rFonts w:ascii="Times New Roman" w:hAnsi="Times New Roman" w:cs="Times New Roman"/>
                <w:sz w:val="20"/>
                <w:szCs w:val="20"/>
              </w:rPr>
              <w:t xml:space="preserve"> на русском языке для руководителя проекта со стороны компании-бенефициара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42CAC">
              <w:rPr>
                <w:rFonts w:ascii="Times New Roman" w:hAnsi="Times New Roman" w:cs="Times New Roman"/>
                <w:sz w:val="20"/>
                <w:szCs w:val="20"/>
              </w:rPr>
              <w:t xml:space="preserve">в течение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C42CAC">
              <w:rPr>
                <w:rFonts w:ascii="Times New Roman" w:hAnsi="Times New Roman" w:cs="Times New Roman"/>
                <w:sz w:val="20"/>
                <w:szCs w:val="20"/>
              </w:rPr>
              <w:t xml:space="preserve"> дней после завершения каждой рабочей встречи в рамках проекта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</w:tbl>
    <w:p w14:paraId="103AC50E" w14:textId="77777777" w:rsidR="001807EE" w:rsidRPr="00501CB5" w:rsidRDefault="001807EE" w:rsidP="00DC2D4E">
      <w:pPr>
        <w:spacing w:after="0"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sectPr w:rsidR="001807EE" w:rsidRPr="00501CB5" w:rsidSect="00DF471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6340"/>
      <w:pgMar w:top="1134" w:right="851" w:bottom="1134" w:left="11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7E7102" w14:textId="77777777" w:rsidR="00A458A7" w:rsidRDefault="00A458A7" w:rsidP="00907882">
      <w:pPr>
        <w:spacing w:after="0" w:line="240" w:lineRule="auto"/>
      </w:pPr>
      <w:r>
        <w:separator/>
      </w:r>
    </w:p>
  </w:endnote>
  <w:endnote w:type="continuationSeparator" w:id="0">
    <w:p w14:paraId="4371C5A4" w14:textId="77777777" w:rsidR="00A458A7" w:rsidRDefault="00A458A7" w:rsidP="009078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">
    <w:panose1 w:val="00000000000000000000"/>
    <w:charset w:val="00"/>
    <w:family w:val="auto"/>
    <w:notTrueType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3CBDF" w14:textId="77777777" w:rsidR="00907882" w:rsidRDefault="00907882">
    <w:pPr>
      <w:pStyle w:val="a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D12608" w14:textId="77777777" w:rsidR="00907882" w:rsidRDefault="00907882">
    <w:pPr>
      <w:pStyle w:val="a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AA94F7" w14:textId="77777777" w:rsidR="00907882" w:rsidRDefault="00907882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CEBF2C4" w14:textId="77777777" w:rsidR="00A458A7" w:rsidRDefault="00A458A7" w:rsidP="00907882">
      <w:pPr>
        <w:spacing w:after="0" w:line="240" w:lineRule="auto"/>
      </w:pPr>
      <w:r>
        <w:separator/>
      </w:r>
    </w:p>
  </w:footnote>
  <w:footnote w:type="continuationSeparator" w:id="0">
    <w:p w14:paraId="538F659D" w14:textId="77777777" w:rsidR="00A458A7" w:rsidRDefault="00A458A7" w:rsidP="009078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79C5BA" w14:textId="77777777" w:rsidR="00907882" w:rsidRDefault="00907882">
    <w:pPr>
      <w:pStyle w:val="ac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E0A188" w14:textId="77777777" w:rsidR="00907882" w:rsidRDefault="00907882">
    <w:pPr>
      <w:pStyle w:val="ac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68248D" w14:textId="77777777" w:rsidR="00907882" w:rsidRDefault="00907882">
    <w:pPr>
      <w:pStyle w:val="ac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77006"/>
    <w:multiLevelType w:val="hybridMultilevel"/>
    <w:tmpl w:val="B3DEFE6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A5072C"/>
    <w:multiLevelType w:val="multilevel"/>
    <w:tmpl w:val="C138F7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>
    <w:nsid w:val="066742FD"/>
    <w:multiLevelType w:val="hybridMultilevel"/>
    <w:tmpl w:val="3FF62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046A89"/>
    <w:multiLevelType w:val="multilevel"/>
    <w:tmpl w:val="AE92B14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21618E3"/>
    <w:multiLevelType w:val="hybridMultilevel"/>
    <w:tmpl w:val="C44AF2B2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BB3B0F"/>
    <w:multiLevelType w:val="hybridMultilevel"/>
    <w:tmpl w:val="F4783A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F233DD"/>
    <w:multiLevelType w:val="multilevel"/>
    <w:tmpl w:val="E9BC93AA"/>
    <w:lvl w:ilvl="0">
      <w:start w:val="4"/>
      <w:numFmt w:val="decimal"/>
      <w:lvlText w:val="%1."/>
      <w:lvlJc w:val="left"/>
      <w:pPr>
        <w:ind w:left="500" w:hanging="5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0" w:hanging="500"/>
      </w:pPr>
      <w:rPr>
        <w:rFonts w:hint="default"/>
      </w:rPr>
    </w:lvl>
    <w:lvl w:ilvl="2">
      <w:start w:val="14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7">
    <w:nsid w:val="21270B0F"/>
    <w:multiLevelType w:val="hybridMultilevel"/>
    <w:tmpl w:val="D88E487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776CCB"/>
    <w:multiLevelType w:val="hybridMultilevel"/>
    <w:tmpl w:val="B7804A5A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2CD439D"/>
    <w:multiLevelType w:val="hybridMultilevel"/>
    <w:tmpl w:val="2B780FA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789697A"/>
    <w:multiLevelType w:val="hybridMultilevel"/>
    <w:tmpl w:val="8C1804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9235C19"/>
    <w:multiLevelType w:val="hybridMultilevel"/>
    <w:tmpl w:val="078AB95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CD64D0"/>
    <w:multiLevelType w:val="hybridMultilevel"/>
    <w:tmpl w:val="B308D7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0CF28AB"/>
    <w:multiLevelType w:val="multilevel"/>
    <w:tmpl w:val="D316AAB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4">
    <w:nsid w:val="343061D6"/>
    <w:multiLevelType w:val="multilevel"/>
    <w:tmpl w:val="B142CFB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eastAsiaTheme="minorEastAsia"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eastAsiaTheme="minorEastAsia"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eastAsiaTheme="minorEastAsia"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eastAsiaTheme="minorEastAsia"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eastAsiaTheme="minorEastAsia"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eastAsiaTheme="minorEastAsia"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eastAsiaTheme="minorEastAsia"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eastAsiaTheme="minorEastAsia" w:hint="default"/>
        <w:color w:val="auto"/>
      </w:rPr>
    </w:lvl>
  </w:abstractNum>
  <w:abstractNum w:abstractNumId="15">
    <w:nsid w:val="35007F69"/>
    <w:multiLevelType w:val="multilevel"/>
    <w:tmpl w:val="49768F8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6">
    <w:nsid w:val="3526315E"/>
    <w:multiLevelType w:val="hybridMultilevel"/>
    <w:tmpl w:val="6FB6329C"/>
    <w:lvl w:ilvl="0" w:tplc="33A0D11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6E644A"/>
    <w:multiLevelType w:val="multilevel"/>
    <w:tmpl w:val="826606A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8">
    <w:nsid w:val="399B331C"/>
    <w:multiLevelType w:val="multilevel"/>
    <w:tmpl w:val="F1421B6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9">
    <w:nsid w:val="46AE36F7"/>
    <w:multiLevelType w:val="multilevel"/>
    <w:tmpl w:val="D2966A4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0">
    <w:nsid w:val="4C854E46"/>
    <w:multiLevelType w:val="hybridMultilevel"/>
    <w:tmpl w:val="4658F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F3C74A9"/>
    <w:multiLevelType w:val="multilevel"/>
    <w:tmpl w:val="AFEA598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2">
    <w:nsid w:val="50631D0B"/>
    <w:multiLevelType w:val="hybridMultilevel"/>
    <w:tmpl w:val="C23C1F1C"/>
    <w:lvl w:ilvl="0" w:tplc="347603EC">
      <w:start w:val="6"/>
      <w:numFmt w:val="lowerLetter"/>
      <w:lvlText w:val="%1)"/>
      <w:lvlJc w:val="left"/>
      <w:pPr>
        <w:ind w:left="1152" w:hanging="360"/>
      </w:pPr>
    </w:lvl>
    <w:lvl w:ilvl="1" w:tplc="04190019">
      <w:start w:val="1"/>
      <w:numFmt w:val="lowerLetter"/>
      <w:lvlText w:val="%2."/>
      <w:lvlJc w:val="left"/>
      <w:pPr>
        <w:ind w:left="1872" w:hanging="360"/>
      </w:pPr>
    </w:lvl>
    <w:lvl w:ilvl="2" w:tplc="0419001B">
      <w:start w:val="1"/>
      <w:numFmt w:val="lowerRoman"/>
      <w:lvlText w:val="%3."/>
      <w:lvlJc w:val="right"/>
      <w:pPr>
        <w:ind w:left="2592" w:hanging="180"/>
      </w:pPr>
    </w:lvl>
    <w:lvl w:ilvl="3" w:tplc="0419000F">
      <w:start w:val="1"/>
      <w:numFmt w:val="decimal"/>
      <w:lvlText w:val="%4."/>
      <w:lvlJc w:val="left"/>
      <w:pPr>
        <w:ind w:left="3312" w:hanging="360"/>
      </w:pPr>
    </w:lvl>
    <w:lvl w:ilvl="4" w:tplc="04190019">
      <w:start w:val="1"/>
      <w:numFmt w:val="lowerLetter"/>
      <w:lvlText w:val="%5."/>
      <w:lvlJc w:val="left"/>
      <w:pPr>
        <w:ind w:left="4032" w:hanging="360"/>
      </w:pPr>
    </w:lvl>
    <w:lvl w:ilvl="5" w:tplc="0419001B">
      <w:start w:val="1"/>
      <w:numFmt w:val="lowerRoman"/>
      <w:lvlText w:val="%6."/>
      <w:lvlJc w:val="right"/>
      <w:pPr>
        <w:ind w:left="4752" w:hanging="180"/>
      </w:pPr>
    </w:lvl>
    <w:lvl w:ilvl="6" w:tplc="0419000F">
      <w:start w:val="1"/>
      <w:numFmt w:val="decimal"/>
      <w:lvlText w:val="%7."/>
      <w:lvlJc w:val="left"/>
      <w:pPr>
        <w:ind w:left="5472" w:hanging="360"/>
      </w:pPr>
    </w:lvl>
    <w:lvl w:ilvl="7" w:tplc="04190019">
      <w:start w:val="1"/>
      <w:numFmt w:val="lowerLetter"/>
      <w:lvlText w:val="%8."/>
      <w:lvlJc w:val="left"/>
      <w:pPr>
        <w:ind w:left="6192" w:hanging="360"/>
      </w:pPr>
    </w:lvl>
    <w:lvl w:ilvl="8" w:tplc="0419001B">
      <w:start w:val="1"/>
      <w:numFmt w:val="lowerRoman"/>
      <w:lvlText w:val="%9."/>
      <w:lvlJc w:val="right"/>
      <w:pPr>
        <w:ind w:left="6912" w:hanging="180"/>
      </w:pPr>
    </w:lvl>
  </w:abstractNum>
  <w:abstractNum w:abstractNumId="23">
    <w:nsid w:val="51764F8C"/>
    <w:multiLevelType w:val="hybridMultilevel"/>
    <w:tmpl w:val="D08AFE6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51BC6ECB"/>
    <w:multiLevelType w:val="multilevel"/>
    <w:tmpl w:val="7A6860DE"/>
    <w:lvl w:ilvl="0">
      <w:start w:val="4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60" w:hanging="460"/>
      </w:pPr>
      <w:rPr>
        <w:rFonts w:hint="default"/>
      </w:rPr>
    </w:lvl>
    <w:lvl w:ilvl="2">
      <w:start w:val="10"/>
      <w:numFmt w:val="decimal"/>
      <w:lvlText w:val="%1.%2.%3"/>
      <w:lvlJc w:val="left"/>
      <w:pPr>
        <w:ind w:left="460" w:hanging="4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>
    <w:nsid w:val="51E33238"/>
    <w:multiLevelType w:val="hybridMultilevel"/>
    <w:tmpl w:val="C81685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2210B58"/>
    <w:multiLevelType w:val="multilevel"/>
    <w:tmpl w:val="AEEABAF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7">
    <w:nsid w:val="574E0DB2"/>
    <w:multiLevelType w:val="hybridMultilevel"/>
    <w:tmpl w:val="430205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E164789"/>
    <w:multiLevelType w:val="hybridMultilevel"/>
    <w:tmpl w:val="3310505C"/>
    <w:lvl w:ilvl="0" w:tplc="A9AA7E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0E6311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>
    <w:nsid w:val="648920A6"/>
    <w:multiLevelType w:val="multilevel"/>
    <w:tmpl w:val="8764A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>
    <w:nsid w:val="67143A72"/>
    <w:multiLevelType w:val="hybridMultilevel"/>
    <w:tmpl w:val="6472E7CC"/>
    <w:lvl w:ilvl="0" w:tplc="360CC7A8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1F64A01"/>
    <w:multiLevelType w:val="hybridMultilevel"/>
    <w:tmpl w:val="C81685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D2333F"/>
    <w:multiLevelType w:val="multilevel"/>
    <w:tmpl w:val="507054C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4">
    <w:nsid w:val="78E719D3"/>
    <w:multiLevelType w:val="hybridMultilevel"/>
    <w:tmpl w:val="EF041E5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99F0935"/>
    <w:multiLevelType w:val="multilevel"/>
    <w:tmpl w:val="CD02751A"/>
    <w:lvl w:ilvl="0">
      <w:start w:val="4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00" w:hanging="40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6">
    <w:nsid w:val="7A404DC3"/>
    <w:multiLevelType w:val="hybridMultilevel"/>
    <w:tmpl w:val="D77EB1FC"/>
    <w:lvl w:ilvl="0" w:tplc="040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37">
    <w:nsid w:val="7BD03D70"/>
    <w:multiLevelType w:val="hybridMultilevel"/>
    <w:tmpl w:val="44C4A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EA55A0A"/>
    <w:multiLevelType w:val="multilevel"/>
    <w:tmpl w:val="069E3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4"/>
  </w:num>
  <w:num w:numId="2">
    <w:abstractNumId w:val="34"/>
  </w:num>
  <w:num w:numId="3">
    <w:abstractNumId w:val="11"/>
  </w:num>
  <w:num w:numId="4">
    <w:abstractNumId w:val="7"/>
  </w:num>
  <w:num w:numId="5">
    <w:abstractNumId w:val="9"/>
  </w:num>
  <w:num w:numId="6">
    <w:abstractNumId w:val="23"/>
  </w:num>
  <w:num w:numId="7">
    <w:abstractNumId w:val="38"/>
  </w:num>
  <w:num w:numId="8">
    <w:abstractNumId w:val="30"/>
  </w:num>
  <w:num w:numId="9">
    <w:abstractNumId w:val="10"/>
  </w:num>
  <w:num w:numId="10">
    <w:abstractNumId w:val="2"/>
  </w:num>
  <w:num w:numId="11">
    <w:abstractNumId w:val="20"/>
  </w:num>
  <w:num w:numId="12">
    <w:abstractNumId w:val="37"/>
  </w:num>
  <w:num w:numId="13">
    <w:abstractNumId w:val="36"/>
  </w:num>
  <w:num w:numId="14">
    <w:abstractNumId w:val="10"/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2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6"/>
  </w:num>
  <w:num w:numId="19">
    <w:abstractNumId w:val="8"/>
  </w:num>
  <w:num w:numId="20">
    <w:abstractNumId w:val="4"/>
  </w:num>
  <w:num w:numId="21">
    <w:abstractNumId w:val="27"/>
  </w:num>
  <w:num w:numId="22">
    <w:abstractNumId w:val="32"/>
  </w:num>
  <w:num w:numId="23">
    <w:abstractNumId w:val="0"/>
  </w:num>
  <w:num w:numId="24">
    <w:abstractNumId w:val="28"/>
  </w:num>
  <w:num w:numId="25">
    <w:abstractNumId w:val="31"/>
  </w:num>
  <w:num w:numId="26">
    <w:abstractNumId w:val="25"/>
  </w:num>
  <w:num w:numId="27">
    <w:abstractNumId w:val="5"/>
  </w:num>
  <w:num w:numId="28">
    <w:abstractNumId w:val="3"/>
  </w:num>
  <w:num w:numId="29">
    <w:abstractNumId w:val="12"/>
  </w:num>
  <w:num w:numId="30">
    <w:abstractNumId w:val="1"/>
  </w:num>
  <w:num w:numId="31">
    <w:abstractNumId w:val="15"/>
  </w:num>
  <w:num w:numId="32">
    <w:abstractNumId w:val="33"/>
  </w:num>
  <w:num w:numId="33">
    <w:abstractNumId w:val="17"/>
  </w:num>
  <w:num w:numId="34">
    <w:abstractNumId w:val="21"/>
  </w:num>
  <w:num w:numId="35">
    <w:abstractNumId w:val="13"/>
  </w:num>
  <w:num w:numId="36">
    <w:abstractNumId w:val="35"/>
  </w:num>
  <w:num w:numId="37">
    <w:abstractNumId w:val="24"/>
  </w:num>
  <w:num w:numId="38">
    <w:abstractNumId w:val="6"/>
  </w:num>
  <w:num w:numId="39">
    <w:abstractNumId w:val="19"/>
  </w:num>
  <w:num w:numId="40">
    <w:abstractNumId w:val="18"/>
  </w:num>
  <w:num w:numId="41">
    <w:abstractNumId w:val="26"/>
  </w:num>
  <w:num w:numId="4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09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gMic1NTUwszYyNTAyUdpeDU4uLM/DyQAtNaAKtq/8csAAAA"/>
  </w:docVars>
  <w:rsids>
    <w:rsidRoot w:val="00417251"/>
    <w:rsid w:val="000152B1"/>
    <w:rsid w:val="000207BF"/>
    <w:rsid w:val="000263D4"/>
    <w:rsid w:val="00035AE4"/>
    <w:rsid w:val="00065637"/>
    <w:rsid w:val="00082616"/>
    <w:rsid w:val="0009253A"/>
    <w:rsid w:val="000A189B"/>
    <w:rsid w:val="000A362C"/>
    <w:rsid w:val="000A61BB"/>
    <w:rsid w:val="000E1942"/>
    <w:rsid w:val="000E247A"/>
    <w:rsid w:val="000E593A"/>
    <w:rsid w:val="000F2494"/>
    <w:rsid w:val="000F31E9"/>
    <w:rsid w:val="000F436B"/>
    <w:rsid w:val="0010084D"/>
    <w:rsid w:val="001014B5"/>
    <w:rsid w:val="001118F2"/>
    <w:rsid w:val="00133E29"/>
    <w:rsid w:val="00136F91"/>
    <w:rsid w:val="00144004"/>
    <w:rsid w:val="00163EF3"/>
    <w:rsid w:val="001669A2"/>
    <w:rsid w:val="00170262"/>
    <w:rsid w:val="00173F1C"/>
    <w:rsid w:val="001807EE"/>
    <w:rsid w:val="00191BFF"/>
    <w:rsid w:val="00191D1C"/>
    <w:rsid w:val="001A44DB"/>
    <w:rsid w:val="001B0F09"/>
    <w:rsid w:val="001B458A"/>
    <w:rsid w:val="001B6F6A"/>
    <w:rsid w:val="001C469F"/>
    <w:rsid w:val="001E5C45"/>
    <w:rsid w:val="001F4282"/>
    <w:rsid w:val="00212CFB"/>
    <w:rsid w:val="00213A5B"/>
    <w:rsid w:val="00213FD3"/>
    <w:rsid w:val="0021655F"/>
    <w:rsid w:val="00223976"/>
    <w:rsid w:val="002317D7"/>
    <w:rsid w:val="00231DE4"/>
    <w:rsid w:val="002364C8"/>
    <w:rsid w:val="00237542"/>
    <w:rsid w:val="002430F1"/>
    <w:rsid w:val="00251262"/>
    <w:rsid w:val="00255C54"/>
    <w:rsid w:val="00260592"/>
    <w:rsid w:val="00264F33"/>
    <w:rsid w:val="00266373"/>
    <w:rsid w:val="002A34D5"/>
    <w:rsid w:val="002B1664"/>
    <w:rsid w:val="002C506E"/>
    <w:rsid w:val="002C6A5D"/>
    <w:rsid w:val="002C7418"/>
    <w:rsid w:val="002E7844"/>
    <w:rsid w:val="002F1CEE"/>
    <w:rsid w:val="002F7ADC"/>
    <w:rsid w:val="0030341B"/>
    <w:rsid w:val="00307744"/>
    <w:rsid w:val="00333A58"/>
    <w:rsid w:val="00335194"/>
    <w:rsid w:val="00336599"/>
    <w:rsid w:val="00340F93"/>
    <w:rsid w:val="003607CD"/>
    <w:rsid w:val="00375941"/>
    <w:rsid w:val="00382F38"/>
    <w:rsid w:val="00387BF4"/>
    <w:rsid w:val="003918D4"/>
    <w:rsid w:val="003A0C07"/>
    <w:rsid w:val="003A7D8D"/>
    <w:rsid w:val="003C2A21"/>
    <w:rsid w:val="003C5A10"/>
    <w:rsid w:val="003D1CC1"/>
    <w:rsid w:val="003D64E9"/>
    <w:rsid w:val="003E5103"/>
    <w:rsid w:val="003F0215"/>
    <w:rsid w:val="00404B4E"/>
    <w:rsid w:val="004111EE"/>
    <w:rsid w:val="004118AA"/>
    <w:rsid w:val="00414A8A"/>
    <w:rsid w:val="00417251"/>
    <w:rsid w:val="004323B4"/>
    <w:rsid w:val="00452A1D"/>
    <w:rsid w:val="00453DF8"/>
    <w:rsid w:val="00454881"/>
    <w:rsid w:val="004573B8"/>
    <w:rsid w:val="00461877"/>
    <w:rsid w:val="004909B3"/>
    <w:rsid w:val="00492B52"/>
    <w:rsid w:val="004B15FE"/>
    <w:rsid w:val="004B349B"/>
    <w:rsid w:val="004C5CDD"/>
    <w:rsid w:val="004C6554"/>
    <w:rsid w:val="004E00F5"/>
    <w:rsid w:val="004E492C"/>
    <w:rsid w:val="004E6032"/>
    <w:rsid w:val="004F39B9"/>
    <w:rsid w:val="004F5AE2"/>
    <w:rsid w:val="00501CB5"/>
    <w:rsid w:val="00512F5B"/>
    <w:rsid w:val="00523804"/>
    <w:rsid w:val="00523911"/>
    <w:rsid w:val="00534491"/>
    <w:rsid w:val="005352C9"/>
    <w:rsid w:val="00540B0E"/>
    <w:rsid w:val="00543406"/>
    <w:rsid w:val="00543E7B"/>
    <w:rsid w:val="00545A2E"/>
    <w:rsid w:val="00547622"/>
    <w:rsid w:val="00547A31"/>
    <w:rsid w:val="00550175"/>
    <w:rsid w:val="005512BE"/>
    <w:rsid w:val="00560446"/>
    <w:rsid w:val="00570809"/>
    <w:rsid w:val="00571C90"/>
    <w:rsid w:val="005804A8"/>
    <w:rsid w:val="00591484"/>
    <w:rsid w:val="005961A6"/>
    <w:rsid w:val="005A57E7"/>
    <w:rsid w:val="005A7F1D"/>
    <w:rsid w:val="005C7EA9"/>
    <w:rsid w:val="005D4D32"/>
    <w:rsid w:val="005E0CAF"/>
    <w:rsid w:val="005E1071"/>
    <w:rsid w:val="005E33F7"/>
    <w:rsid w:val="005E70DA"/>
    <w:rsid w:val="005F226E"/>
    <w:rsid w:val="005F4326"/>
    <w:rsid w:val="00603426"/>
    <w:rsid w:val="006100F2"/>
    <w:rsid w:val="00610F2C"/>
    <w:rsid w:val="006144A1"/>
    <w:rsid w:val="00616FA8"/>
    <w:rsid w:val="006214D4"/>
    <w:rsid w:val="00623310"/>
    <w:rsid w:val="006240C4"/>
    <w:rsid w:val="006278C7"/>
    <w:rsid w:val="00650A1C"/>
    <w:rsid w:val="00655482"/>
    <w:rsid w:val="00656508"/>
    <w:rsid w:val="00684AB2"/>
    <w:rsid w:val="006C6356"/>
    <w:rsid w:val="006D0E77"/>
    <w:rsid w:val="00703A28"/>
    <w:rsid w:val="0070531A"/>
    <w:rsid w:val="00714E1F"/>
    <w:rsid w:val="0074314D"/>
    <w:rsid w:val="0074768F"/>
    <w:rsid w:val="00762F4D"/>
    <w:rsid w:val="007809EE"/>
    <w:rsid w:val="0079733C"/>
    <w:rsid w:val="00797E5C"/>
    <w:rsid w:val="007A5845"/>
    <w:rsid w:val="007A7B1B"/>
    <w:rsid w:val="007B18CB"/>
    <w:rsid w:val="007D7B89"/>
    <w:rsid w:val="007E63EC"/>
    <w:rsid w:val="0080080E"/>
    <w:rsid w:val="008062C7"/>
    <w:rsid w:val="00811691"/>
    <w:rsid w:val="00814BA0"/>
    <w:rsid w:val="008262D2"/>
    <w:rsid w:val="008337EE"/>
    <w:rsid w:val="00834C4E"/>
    <w:rsid w:val="00855E4C"/>
    <w:rsid w:val="00860F30"/>
    <w:rsid w:val="00867D6D"/>
    <w:rsid w:val="00873828"/>
    <w:rsid w:val="008802C6"/>
    <w:rsid w:val="00884E53"/>
    <w:rsid w:val="008A5326"/>
    <w:rsid w:val="008B3AB1"/>
    <w:rsid w:val="008C048C"/>
    <w:rsid w:val="008D0BC1"/>
    <w:rsid w:val="008D4D8D"/>
    <w:rsid w:val="008D5711"/>
    <w:rsid w:val="008D5993"/>
    <w:rsid w:val="008D7560"/>
    <w:rsid w:val="008E5EA1"/>
    <w:rsid w:val="00907882"/>
    <w:rsid w:val="009167DB"/>
    <w:rsid w:val="00922F95"/>
    <w:rsid w:val="00925D8B"/>
    <w:rsid w:val="009317CB"/>
    <w:rsid w:val="00934C3E"/>
    <w:rsid w:val="0093584C"/>
    <w:rsid w:val="009452BD"/>
    <w:rsid w:val="009713AF"/>
    <w:rsid w:val="00975D6F"/>
    <w:rsid w:val="00981298"/>
    <w:rsid w:val="00990AAF"/>
    <w:rsid w:val="00994795"/>
    <w:rsid w:val="00994DE5"/>
    <w:rsid w:val="00996686"/>
    <w:rsid w:val="009B733C"/>
    <w:rsid w:val="009D20B7"/>
    <w:rsid w:val="009D5967"/>
    <w:rsid w:val="009D7FFB"/>
    <w:rsid w:val="009E2DAF"/>
    <w:rsid w:val="009E36F5"/>
    <w:rsid w:val="009F6500"/>
    <w:rsid w:val="00A00AE3"/>
    <w:rsid w:val="00A0431C"/>
    <w:rsid w:val="00A15030"/>
    <w:rsid w:val="00A2644A"/>
    <w:rsid w:val="00A26718"/>
    <w:rsid w:val="00A4119E"/>
    <w:rsid w:val="00A458A7"/>
    <w:rsid w:val="00A47639"/>
    <w:rsid w:val="00A55C08"/>
    <w:rsid w:val="00A56AC3"/>
    <w:rsid w:val="00A71440"/>
    <w:rsid w:val="00AA41F7"/>
    <w:rsid w:val="00AA4D8E"/>
    <w:rsid w:val="00AA4FD2"/>
    <w:rsid w:val="00AA653D"/>
    <w:rsid w:val="00AB2EBD"/>
    <w:rsid w:val="00AC09A1"/>
    <w:rsid w:val="00AD72D3"/>
    <w:rsid w:val="00AD7A04"/>
    <w:rsid w:val="00AE10B3"/>
    <w:rsid w:val="00AE79CC"/>
    <w:rsid w:val="00B24269"/>
    <w:rsid w:val="00B30BD3"/>
    <w:rsid w:val="00B374CC"/>
    <w:rsid w:val="00B426B4"/>
    <w:rsid w:val="00B50092"/>
    <w:rsid w:val="00B62A03"/>
    <w:rsid w:val="00B71802"/>
    <w:rsid w:val="00B95B54"/>
    <w:rsid w:val="00B968A9"/>
    <w:rsid w:val="00BB2D9B"/>
    <w:rsid w:val="00BC7846"/>
    <w:rsid w:val="00BD11DF"/>
    <w:rsid w:val="00BD50E8"/>
    <w:rsid w:val="00BD6447"/>
    <w:rsid w:val="00BE41D6"/>
    <w:rsid w:val="00C043E1"/>
    <w:rsid w:val="00C142BC"/>
    <w:rsid w:val="00C15C66"/>
    <w:rsid w:val="00C3284B"/>
    <w:rsid w:val="00C343B9"/>
    <w:rsid w:val="00C43F4E"/>
    <w:rsid w:val="00C504CA"/>
    <w:rsid w:val="00C74129"/>
    <w:rsid w:val="00C95356"/>
    <w:rsid w:val="00CA6BCA"/>
    <w:rsid w:val="00CC6464"/>
    <w:rsid w:val="00CD6DBE"/>
    <w:rsid w:val="00CF12BF"/>
    <w:rsid w:val="00D05258"/>
    <w:rsid w:val="00D25ABB"/>
    <w:rsid w:val="00D341F3"/>
    <w:rsid w:val="00D47921"/>
    <w:rsid w:val="00D54E60"/>
    <w:rsid w:val="00D63178"/>
    <w:rsid w:val="00D645A7"/>
    <w:rsid w:val="00D93CD5"/>
    <w:rsid w:val="00DA0F99"/>
    <w:rsid w:val="00DA2E7A"/>
    <w:rsid w:val="00DA43DB"/>
    <w:rsid w:val="00DA46E6"/>
    <w:rsid w:val="00DB07D0"/>
    <w:rsid w:val="00DC1706"/>
    <w:rsid w:val="00DC2D4E"/>
    <w:rsid w:val="00DC789A"/>
    <w:rsid w:val="00DD2C42"/>
    <w:rsid w:val="00DD6120"/>
    <w:rsid w:val="00DE06F1"/>
    <w:rsid w:val="00DE2263"/>
    <w:rsid w:val="00DE35AE"/>
    <w:rsid w:val="00DF0B7A"/>
    <w:rsid w:val="00DF2C2B"/>
    <w:rsid w:val="00DF471A"/>
    <w:rsid w:val="00DF6121"/>
    <w:rsid w:val="00E02171"/>
    <w:rsid w:val="00E2312C"/>
    <w:rsid w:val="00E3231F"/>
    <w:rsid w:val="00E34D84"/>
    <w:rsid w:val="00E411D0"/>
    <w:rsid w:val="00E46986"/>
    <w:rsid w:val="00E52E9E"/>
    <w:rsid w:val="00E5583D"/>
    <w:rsid w:val="00E5663B"/>
    <w:rsid w:val="00E65F53"/>
    <w:rsid w:val="00E67977"/>
    <w:rsid w:val="00E7196D"/>
    <w:rsid w:val="00E722CE"/>
    <w:rsid w:val="00E73D0E"/>
    <w:rsid w:val="00E74FC0"/>
    <w:rsid w:val="00E81F87"/>
    <w:rsid w:val="00E843C2"/>
    <w:rsid w:val="00E8734F"/>
    <w:rsid w:val="00E93E2C"/>
    <w:rsid w:val="00E95862"/>
    <w:rsid w:val="00E977D0"/>
    <w:rsid w:val="00E97D7F"/>
    <w:rsid w:val="00EB740C"/>
    <w:rsid w:val="00EC3063"/>
    <w:rsid w:val="00EC3F0D"/>
    <w:rsid w:val="00EC74B0"/>
    <w:rsid w:val="00EE312E"/>
    <w:rsid w:val="00EE39F3"/>
    <w:rsid w:val="00EF0590"/>
    <w:rsid w:val="00EF082F"/>
    <w:rsid w:val="00EF2809"/>
    <w:rsid w:val="00EF2CCA"/>
    <w:rsid w:val="00F01705"/>
    <w:rsid w:val="00F01D26"/>
    <w:rsid w:val="00F13E05"/>
    <w:rsid w:val="00F1765F"/>
    <w:rsid w:val="00F2023C"/>
    <w:rsid w:val="00F20312"/>
    <w:rsid w:val="00F30EF9"/>
    <w:rsid w:val="00F35A43"/>
    <w:rsid w:val="00F372D9"/>
    <w:rsid w:val="00F464C6"/>
    <w:rsid w:val="00F467D2"/>
    <w:rsid w:val="00F5606D"/>
    <w:rsid w:val="00F7092D"/>
    <w:rsid w:val="00F71F9C"/>
    <w:rsid w:val="00F73468"/>
    <w:rsid w:val="00F7525D"/>
    <w:rsid w:val="00F94FD4"/>
    <w:rsid w:val="00FA001C"/>
    <w:rsid w:val="00FA52D5"/>
    <w:rsid w:val="00FA739C"/>
    <w:rsid w:val="00FB2839"/>
    <w:rsid w:val="00FD37E6"/>
    <w:rsid w:val="00FD3935"/>
    <w:rsid w:val="00FE76C3"/>
    <w:rsid w:val="00FF2C63"/>
    <w:rsid w:val="00FF4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395F4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9"/>
    <w:semiHidden/>
    <w:unhideWhenUsed/>
    <w:qFormat/>
    <w:rsid w:val="00860F3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color w:val="000000"/>
      <w:sz w:val="24"/>
      <w:szCs w:val="24"/>
      <w:lang w:val="en-GB"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41725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yiv0166755516msonormal">
    <w:name w:val="yiv0166755516msonormal"/>
    <w:basedOn w:val="a"/>
    <w:rsid w:val="00EF28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3">
    <w:name w:val="List Paragraph"/>
    <w:aliases w:val="MCHIP_list paragraph,List Paragraph1,Recommendation,List Paragraph (numbered (a)),List Paragraph-ExecSummary,List_Paragraph,Multilevel para_II,Akapit z listą BS,Bullet1,Bullets,MC Paragraphe Liste,List Bullet-OpsManual,References,Normal 2"/>
    <w:basedOn w:val="a"/>
    <w:link w:val="a4"/>
    <w:uiPriority w:val="34"/>
    <w:qFormat/>
    <w:rsid w:val="00AD72D3"/>
    <w:pPr>
      <w:ind w:left="720"/>
      <w:contextualSpacing/>
    </w:pPr>
  </w:style>
  <w:style w:type="paragraph" w:customStyle="1" w:styleId="DAIbodycopy">
    <w:name w:val="DAI body copy"/>
    <w:rsid w:val="001014B5"/>
    <w:pPr>
      <w:spacing w:after="0" w:line="240" w:lineRule="exact"/>
    </w:pPr>
    <w:rPr>
      <w:rFonts w:ascii="Times" w:eastAsia="Times" w:hAnsi="Times" w:cs="Times New Roman"/>
      <w:sz w:val="20"/>
      <w:szCs w:val="20"/>
      <w:lang w:val="en-US"/>
    </w:rPr>
  </w:style>
  <w:style w:type="character" w:customStyle="1" w:styleId="a4">
    <w:name w:val="Абзац списка Знак"/>
    <w:aliases w:val="MCHIP_list paragraph Знак,List Paragraph1 Знак,Recommendation Знак,List Paragraph (numbered (a)) Знак,List Paragraph-ExecSummary Знак,List_Paragraph Знак,Multilevel para_II Знак,Akapit z listą BS Знак,Bullet1 Знак,Bullets Знак"/>
    <w:link w:val="a3"/>
    <w:uiPriority w:val="34"/>
    <w:qFormat/>
    <w:locked/>
    <w:rsid w:val="00A56AC3"/>
  </w:style>
  <w:style w:type="character" w:styleId="a5">
    <w:name w:val="annotation reference"/>
    <w:basedOn w:val="a0"/>
    <w:uiPriority w:val="99"/>
    <w:semiHidden/>
    <w:unhideWhenUsed/>
    <w:rsid w:val="00335194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335194"/>
    <w:pPr>
      <w:spacing w:line="240" w:lineRule="auto"/>
    </w:pPr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335194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335194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335194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3351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335194"/>
    <w:rPr>
      <w:rFonts w:ascii="Segoe UI" w:hAnsi="Segoe UI" w:cs="Segoe UI"/>
      <w:sz w:val="18"/>
      <w:szCs w:val="18"/>
    </w:rPr>
  </w:style>
  <w:style w:type="paragraph" w:styleId="ac">
    <w:name w:val="header"/>
    <w:basedOn w:val="a"/>
    <w:link w:val="ad"/>
    <w:uiPriority w:val="99"/>
    <w:unhideWhenUsed/>
    <w:rsid w:val="009078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907882"/>
  </w:style>
  <w:style w:type="paragraph" w:styleId="ae">
    <w:name w:val="footer"/>
    <w:basedOn w:val="a"/>
    <w:link w:val="af"/>
    <w:uiPriority w:val="99"/>
    <w:unhideWhenUsed/>
    <w:rsid w:val="009078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907882"/>
  </w:style>
  <w:style w:type="character" w:customStyle="1" w:styleId="20">
    <w:name w:val="Заголовок 2 Знак"/>
    <w:basedOn w:val="a0"/>
    <w:link w:val="2"/>
    <w:uiPriority w:val="99"/>
    <w:semiHidden/>
    <w:rsid w:val="00860F30"/>
    <w:rPr>
      <w:rFonts w:ascii="Times New Roman" w:eastAsia="Times New Roman" w:hAnsi="Times New Roman" w:cs="Times New Roman"/>
      <w:b/>
      <w:bCs/>
      <w:color w:val="000000"/>
      <w:sz w:val="24"/>
      <w:szCs w:val="24"/>
      <w:lang w:val="en-GB" w:eastAsia="en-GB"/>
    </w:rPr>
  </w:style>
  <w:style w:type="paragraph" w:styleId="af0">
    <w:name w:val="Normal (Web)"/>
    <w:basedOn w:val="a"/>
    <w:unhideWhenUsed/>
    <w:rsid w:val="00860F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af1">
    <w:name w:val="Body Text"/>
    <w:basedOn w:val="a"/>
    <w:link w:val="af2"/>
    <w:uiPriority w:val="99"/>
    <w:semiHidden/>
    <w:unhideWhenUsed/>
    <w:rsid w:val="002F7ADC"/>
    <w:pPr>
      <w:suppressAutoHyphens/>
      <w:spacing w:after="120" w:line="240" w:lineRule="auto"/>
    </w:pPr>
    <w:rPr>
      <w:rFonts w:ascii="Arial" w:eastAsia="Lucida Sans Unicode" w:hAnsi="Arial" w:cs="Mangal"/>
      <w:kern w:val="2"/>
      <w:sz w:val="24"/>
      <w:szCs w:val="24"/>
      <w:lang w:eastAsia="hi-IN" w:bidi="hi-IN"/>
    </w:rPr>
  </w:style>
  <w:style w:type="character" w:customStyle="1" w:styleId="af2">
    <w:name w:val="Основной текст Знак"/>
    <w:basedOn w:val="a0"/>
    <w:link w:val="af1"/>
    <w:uiPriority w:val="99"/>
    <w:semiHidden/>
    <w:rsid w:val="002F7ADC"/>
    <w:rPr>
      <w:rFonts w:ascii="Arial" w:eastAsia="Lucida Sans Unicode" w:hAnsi="Arial" w:cs="Mangal"/>
      <w:kern w:val="2"/>
      <w:sz w:val="24"/>
      <w:szCs w:val="24"/>
      <w:lang w:eastAsia="hi-IN" w:bidi="hi-IN"/>
    </w:rPr>
  </w:style>
  <w:style w:type="table" w:styleId="af3">
    <w:name w:val="Table Grid"/>
    <w:basedOn w:val="a1"/>
    <w:uiPriority w:val="59"/>
    <w:rsid w:val="00DC2D4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Hyperlink"/>
    <w:basedOn w:val="a0"/>
    <w:uiPriority w:val="99"/>
    <w:unhideWhenUsed/>
    <w:rsid w:val="009D20B7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9D20B7"/>
    <w:rPr>
      <w:color w:val="605E5C"/>
      <w:shd w:val="clear" w:color="auto" w:fill="E1DFDD"/>
    </w:rPr>
  </w:style>
  <w:style w:type="character" w:customStyle="1" w:styleId="fontstyle01">
    <w:name w:val="fontstyle01"/>
    <w:basedOn w:val="a0"/>
    <w:rsid w:val="00AE79CC"/>
    <w:rPr>
      <w:rFonts w:ascii="Helvetica" w:hAnsi="Helvetica" w:hint="default"/>
      <w:b w:val="0"/>
      <w:bCs w:val="0"/>
      <w:i w:val="0"/>
      <w:iCs w:val="0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9"/>
    <w:semiHidden/>
    <w:unhideWhenUsed/>
    <w:qFormat/>
    <w:rsid w:val="00860F3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color w:val="000000"/>
      <w:sz w:val="24"/>
      <w:szCs w:val="24"/>
      <w:lang w:val="en-GB"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41725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yiv0166755516msonormal">
    <w:name w:val="yiv0166755516msonormal"/>
    <w:basedOn w:val="a"/>
    <w:rsid w:val="00EF28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3">
    <w:name w:val="List Paragraph"/>
    <w:aliases w:val="MCHIP_list paragraph,List Paragraph1,Recommendation,List Paragraph (numbered (a)),List Paragraph-ExecSummary,List_Paragraph,Multilevel para_II,Akapit z listą BS,Bullet1,Bullets,MC Paragraphe Liste,List Bullet-OpsManual,References,Normal 2"/>
    <w:basedOn w:val="a"/>
    <w:link w:val="a4"/>
    <w:uiPriority w:val="34"/>
    <w:qFormat/>
    <w:rsid w:val="00AD72D3"/>
    <w:pPr>
      <w:ind w:left="720"/>
      <w:contextualSpacing/>
    </w:pPr>
  </w:style>
  <w:style w:type="paragraph" w:customStyle="1" w:styleId="DAIbodycopy">
    <w:name w:val="DAI body copy"/>
    <w:rsid w:val="001014B5"/>
    <w:pPr>
      <w:spacing w:after="0" w:line="240" w:lineRule="exact"/>
    </w:pPr>
    <w:rPr>
      <w:rFonts w:ascii="Times" w:eastAsia="Times" w:hAnsi="Times" w:cs="Times New Roman"/>
      <w:sz w:val="20"/>
      <w:szCs w:val="20"/>
      <w:lang w:val="en-US"/>
    </w:rPr>
  </w:style>
  <w:style w:type="character" w:customStyle="1" w:styleId="a4">
    <w:name w:val="Абзац списка Знак"/>
    <w:aliases w:val="MCHIP_list paragraph Знак,List Paragraph1 Знак,Recommendation Знак,List Paragraph (numbered (a)) Знак,List Paragraph-ExecSummary Знак,List_Paragraph Знак,Multilevel para_II Знак,Akapit z listą BS Знак,Bullet1 Знак,Bullets Знак"/>
    <w:link w:val="a3"/>
    <w:uiPriority w:val="34"/>
    <w:qFormat/>
    <w:locked/>
    <w:rsid w:val="00A56AC3"/>
  </w:style>
  <w:style w:type="character" w:styleId="a5">
    <w:name w:val="annotation reference"/>
    <w:basedOn w:val="a0"/>
    <w:uiPriority w:val="99"/>
    <w:semiHidden/>
    <w:unhideWhenUsed/>
    <w:rsid w:val="00335194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335194"/>
    <w:pPr>
      <w:spacing w:line="240" w:lineRule="auto"/>
    </w:pPr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335194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335194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335194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3351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335194"/>
    <w:rPr>
      <w:rFonts w:ascii="Segoe UI" w:hAnsi="Segoe UI" w:cs="Segoe UI"/>
      <w:sz w:val="18"/>
      <w:szCs w:val="18"/>
    </w:rPr>
  </w:style>
  <w:style w:type="paragraph" w:styleId="ac">
    <w:name w:val="header"/>
    <w:basedOn w:val="a"/>
    <w:link w:val="ad"/>
    <w:uiPriority w:val="99"/>
    <w:unhideWhenUsed/>
    <w:rsid w:val="009078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907882"/>
  </w:style>
  <w:style w:type="paragraph" w:styleId="ae">
    <w:name w:val="footer"/>
    <w:basedOn w:val="a"/>
    <w:link w:val="af"/>
    <w:uiPriority w:val="99"/>
    <w:unhideWhenUsed/>
    <w:rsid w:val="009078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907882"/>
  </w:style>
  <w:style w:type="character" w:customStyle="1" w:styleId="20">
    <w:name w:val="Заголовок 2 Знак"/>
    <w:basedOn w:val="a0"/>
    <w:link w:val="2"/>
    <w:uiPriority w:val="99"/>
    <w:semiHidden/>
    <w:rsid w:val="00860F30"/>
    <w:rPr>
      <w:rFonts w:ascii="Times New Roman" w:eastAsia="Times New Roman" w:hAnsi="Times New Roman" w:cs="Times New Roman"/>
      <w:b/>
      <w:bCs/>
      <w:color w:val="000000"/>
      <w:sz w:val="24"/>
      <w:szCs w:val="24"/>
      <w:lang w:val="en-GB" w:eastAsia="en-GB"/>
    </w:rPr>
  </w:style>
  <w:style w:type="paragraph" w:styleId="af0">
    <w:name w:val="Normal (Web)"/>
    <w:basedOn w:val="a"/>
    <w:unhideWhenUsed/>
    <w:rsid w:val="00860F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af1">
    <w:name w:val="Body Text"/>
    <w:basedOn w:val="a"/>
    <w:link w:val="af2"/>
    <w:uiPriority w:val="99"/>
    <w:semiHidden/>
    <w:unhideWhenUsed/>
    <w:rsid w:val="002F7ADC"/>
    <w:pPr>
      <w:suppressAutoHyphens/>
      <w:spacing w:after="120" w:line="240" w:lineRule="auto"/>
    </w:pPr>
    <w:rPr>
      <w:rFonts w:ascii="Arial" w:eastAsia="Lucida Sans Unicode" w:hAnsi="Arial" w:cs="Mangal"/>
      <w:kern w:val="2"/>
      <w:sz w:val="24"/>
      <w:szCs w:val="24"/>
      <w:lang w:eastAsia="hi-IN" w:bidi="hi-IN"/>
    </w:rPr>
  </w:style>
  <w:style w:type="character" w:customStyle="1" w:styleId="af2">
    <w:name w:val="Основной текст Знак"/>
    <w:basedOn w:val="a0"/>
    <w:link w:val="af1"/>
    <w:uiPriority w:val="99"/>
    <w:semiHidden/>
    <w:rsid w:val="002F7ADC"/>
    <w:rPr>
      <w:rFonts w:ascii="Arial" w:eastAsia="Lucida Sans Unicode" w:hAnsi="Arial" w:cs="Mangal"/>
      <w:kern w:val="2"/>
      <w:sz w:val="24"/>
      <w:szCs w:val="24"/>
      <w:lang w:eastAsia="hi-IN" w:bidi="hi-IN"/>
    </w:rPr>
  </w:style>
  <w:style w:type="table" w:styleId="af3">
    <w:name w:val="Table Grid"/>
    <w:basedOn w:val="a1"/>
    <w:uiPriority w:val="59"/>
    <w:rsid w:val="00DC2D4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Hyperlink"/>
    <w:basedOn w:val="a0"/>
    <w:uiPriority w:val="99"/>
    <w:unhideWhenUsed/>
    <w:rsid w:val="009D20B7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9D20B7"/>
    <w:rPr>
      <w:color w:val="605E5C"/>
      <w:shd w:val="clear" w:color="auto" w:fill="E1DFDD"/>
    </w:rPr>
  </w:style>
  <w:style w:type="character" w:customStyle="1" w:styleId="fontstyle01">
    <w:name w:val="fontstyle01"/>
    <w:basedOn w:val="a0"/>
    <w:rsid w:val="00AE79CC"/>
    <w:rPr>
      <w:rFonts w:ascii="Helvetica" w:hAnsi="Helvetica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9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5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2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1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5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60E5A411F9349AE71616F0A8A3B6D" ma:contentTypeVersion="10" ma:contentTypeDescription="Create a new document." ma:contentTypeScope="" ma:versionID="b6119541a3fabd5f4e4cf6944db13ded">
  <xsd:schema xmlns:xsd="http://www.w3.org/2001/XMLSchema" xmlns:xs="http://www.w3.org/2001/XMLSchema" xmlns:p="http://schemas.microsoft.com/office/2006/metadata/properties" xmlns:ns3="c95b0356-1e1c-438c-b884-65445b627b89" targetNamespace="http://schemas.microsoft.com/office/2006/metadata/properties" ma:root="true" ma:fieldsID="931ab0a9ca4c26a39142a1db0108c21b" ns3:_="">
    <xsd:import namespace="c95b0356-1e1c-438c-b884-65445b627b8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5b0356-1e1c-438c-b884-65445b627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6FC4B4-22F7-4CC5-8A9A-A14129F0B3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5b0356-1e1c-438c-b884-65445b627b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112A08-20E6-4C13-B320-43FC3F1475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ECC682-31E4-43C6-919E-E171A5E9C9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27</Words>
  <Characters>6997</Characters>
  <Application>Microsoft Office Word</Application>
  <DocSecurity>0</DocSecurity>
  <Lines>58</Lines>
  <Paragraphs>1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82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8-09T09:06:00Z</dcterms:created>
  <dcterms:modified xsi:type="dcterms:W3CDTF">2021-08-09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60E5A411F9349AE71616F0A8A3B6D</vt:lpwstr>
  </property>
</Properties>
</file>